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aps/>
          <w:color w:val="FFFFFF" w:themeColor="background1"/>
          <w:spacing w:val="15"/>
          <w:sz w:val="22"/>
          <w:szCs w:val="22"/>
        </w:rPr>
        <w:id w:val="-270318577"/>
        <w:docPartObj>
          <w:docPartGallery w:val="Cover Pages"/>
          <w:docPartUnique/>
        </w:docPartObj>
      </w:sdtPr>
      <w:sdtEndPr/>
      <w:sdtContent>
        <w:p w14:paraId="5FB19FCA" w14:textId="378EAF92" w:rsidR="00407911" w:rsidRDefault="0040791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8480" behindDoc="1" locked="0" layoutInCell="1" allowOverlap="1" wp14:anchorId="3C4C0118" wp14:editId="525EAE74">
                    <wp:simplePos x="0" y="0"/>
                    <wp:positionH relativeFrom="page">
                      <wp:posOffset>455930</wp:posOffset>
                    </wp:positionH>
                    <wp:positionV relativeFrom="page">
                      <wp:posOffset>486410</wp:posOffset>
                    </wp:positionV>
                    <wp:extent cx="6864824" cy="9123528"/>
                    <wp:effectExtent l="0" t="0" r="0" b="0"/>
                    <wp:wrapNone/>
                    <wp:docPr id="193" name="Groupe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alias w:val="Auteur"/>
                                    <w:tag w:val=""/>
                                    <w:id w:val="-947622785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AFF915A" w14:textId="38C4E11E" w:rsidR="00407911" w:rsidRPr="009B6DFD" w:rsidRDefault="00EF3A46">
                                      <w:pPr>
                                        <w:pStyle w:val="Sansinterligne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</w:pPr>
                                      <w:proofErr w:type="spellStart"/>
                                      <w:r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Océane</w:t>
                                      </w:r>
                                      <w:proofErr w:type="spellEnd"/>
                                      <w:r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Duquenne</w:t>
                                      </w:r>
                                      <w:proofErr w:type="spellEnd"/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– Florian </w:t>
                                      </w:r>
                                      <w:proofErr w:type="spellStart"/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Frischmann</w:t>
                                      </w:r>
                                      <w:proofErr w:type="spellEnd"/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– Thibaut Lemmel – </w:t>
                                      </w:r>
                                      <w:r w:rsidR="00407911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Thibault</w:t>
                                      </w:r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Hanna</w:t>
                                      </w:r>
                                    </w:p>
                                  </w:sdtContent>
                                </w:sdt>
                                <w:p w14:paraId="39782A93" w14:textId="0222787C" w:rsidR="00407911" w:rsidRPr="009B6DFD" w:rsidRDefault="00255C1A">
                                  <w:pPr>
                                    <w:pStyle w:val="Sansinterligne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lang w:val="en-US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lang w:val="en-US"/>
                                      </w:rPr>
                                      <w:alias w:val="Société"/>
                                      <w:tag w:val=""/>
                                      <w:id w:val="-148415975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A5A93" w:rsidRPr="009B6DFD">
                                        <w:rPr>
                                          <w:caps/>
                                          <w:color w:val="FFFFFF" w:themeColor="background1"/>
                                          <w:lang w:val="en-US"/>
                                        </w:rPr>
                                        <w:t>HeXart Care</w:t>
                                      </w:r>
                                    </w:sdtContent>
                                  </w:sdt>
                                  <w:r w:rsidR="00407911" w:rsidRPr="009B6DFD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 </w:t>
                                  </w:r>
                                  <w:r w:rsidR="00097523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/ NOVEMBRE 2017</w:t>
                                  </w:r>
                                  <w:r w:rsidR="00407911" w:rsidRPr="009B6DFD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resse"/>
                                      <w:tag w:val=""/>
                                      <w:id w:val="170538360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A5A93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Zone de texte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re"/>
                                    <w:tag w:val=""/>
                                    <w:id w:val="-190466988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D2FF97A" w14:textId="550E5430" w:rsidR="00407911" w:rsidRDefault="004A0A81">
                                      <w:pPr>
                                        <w:pStyle w:val="Sansinterligne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DOCUMENTATION TECHNIQU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C4C0118" id="Groupe 193" o:spid="_x0000_s1026" style="position:absolute;margin-left:35.9pt;margin-top:38.3pt;width:540.55pt;height:718.4pt;z-index:-251648000;mso-width-percent:882;mso-height-percent:909;mso-position-horizontal-relative:page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f81bd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f81bd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lang w:val="en-US"/>
                              </w:rPr>
                              <w:alias w:val="Auteur"/>
                              <w:tag w:val=""/>
                              <w:id w:val="-947622785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AFF915A" w14:textId="38C4E11E" w:rsidR="00407911" w:rsidRPr="009B6DFD" w:rsidRDefault="00EF3A46">
                                <w:pPr>
                                  <w:pStyle w:val="Sansinterligne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  <w:lang w:val="en-US"/>
                                  </w:rPr>
                                </w:pPr>
                                <w:proofErr w:type="spellStart"/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Océane</w:t>
                                </w:r>
                                <w:proofErr w:type="spellEnd"/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Duquenne</w:t>
                                </w:r>
                                <w:proofErr w:type="spellEnd"/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– Florian </w:t>
                                </w:r>
                                <w:proofErr w:type="spellStart"/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Frischmann</w:t>
                                </w:r>
                                <w:proofErr w:type="spellEnd"/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– Thibaut Lemmel – </w:t>
                                </w:r>
                                <w:r w:rsidR="00407911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Thibault</w:t>
                                </w:r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Hanna</w:t>
                                </w:r>
                              </w:p>
                            </w:sdtContent>
                          </w:sdt>
                          <w:p w14:paraId="39782A93" w14:textId="0222787C" w:rsidR="00407911" w:rsidRPr="009B6DFD" w:rsidRDefault="00255C1A">
                            <w:pPr>
                              <w:pStyle w:val="Sansinterligne"/>
                              <w:spacing w:before="120"/>
                              <w:jc w:val="center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Société"/>
                                <w:tag w:val=""/>
                                <w:id w:val="-148415975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A5A93" w:rsidRPr="009B6DFD">
                                  <w:rPr>
                                    <w:caps/>
                                    <w:color w:val="FFFFFF" w:themeColor="background1"/>
                                    <w:lang w:val="en-US"/>
                                  </w:rPr>
                                  <w:t>HeXart Care</w:t>
                                </w:r>
                              </w:sdtContent>
                            </w:sdt>
                            <w:r w:rsidR="00407911" w:rsidRPr="009B6DFD">
                              <w:rPr>
                                <w:color w:val="FFFFFF" w:themeColor="background1"/>
                                <w:lang w:val="en-US"/>
                              </w:rPr>
                              <w:t> </w:t>
                            </w:r>
                            <w:r w:rsidR="00097523">
                              <w:rPr>
                                <w:color w:val="FFFFFF" w:themeColor="background1"/>
                                <w:lang w:val="en-US"/>
                              </w:rPr>
                              <w:t>/ NOVEMBRE 2017</w:t>
                            </w:r>
                            <w:r w:rsidR="00407911" w:rsidRPr="009B6DFD">
                              <w:rPr>
                                <w:color w:val="FFFFFF" w:themeColor="background1"/>
                                <w:lang w:val="en-US"/>
                              </w:rPr>
                              <w:t>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resse"/>
                                <w:tag w:val=""/>
                                <w:id w:val="170538360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A5A93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Zone de texte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re"/>
                              <w:tag w:val=""/>
                              <w:id w:val="-190466988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D2FF97A" w14:textId="550E5430" w:rsidR="00407911" w:rsidRDefault="004A0A81">
                                <w:pPr>
                                  <w:pStyle w:val="Sansinterligne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DOCUMENTATION TECHNIQUE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FD443CB" w14:textId="77777777" w:rsidR="00AB3969" w:rsidRDefault="00AB3969" w:rsidP="005D635E">
          <w:pPr>
            <w:pStyle w:val="Titre1"/>
          </w:pPr>
          <w:bookmarkStart w:id="0" w:name="_GoBack"/>
          <w:bookmarkEnd w:id="0"/>
        </w:p>
        <w:p w14:paraId="0C3B646D" w14:textId="24993BBA" w:rsidR="00AB3969" w:rsidRDefault="00407911" w:rsidP="005D635E">
          <w:pPr>
            <w:pStyle w:val="Titre1"/>
          </w:pPr>
          <w:r>
            <w:br w:type="page"/>
          </w:r>
        </w:p>
        <w:sdt>
          <w:sdtPr>
            <w:rPr>
              <w:caps w:val="0"/>
              <w:color w:val="auto"/>
              <w:spacing w:val="0"/>
              <w:sz w:val="20"/>
              <w:szCs w:val="20"/>
            </w:rPr>
            <w:id w:val="2080092263"/>
            <w:docPartObj>
              <w:docPartGallery w:val="Table of Contents"/>
              <w:docPartUnique/>
            </w:docPartObj>
          </w:sdtPr>
          <w:sdtEndPr>
            <w:rPr>
              <w:b/>
              <w:bCs/>
            </w:rPr>
          </w:sdtEndPr>
          <w:sdtContent>
            <w:p w14:paraId="26A9077C" w14:textId="212FB34B" w:rsidR="004E08C5" w:rsidRDefault="004E08C5">
              <w:pPr>
                <w:pStyle w:val="En-ttedetabledesmatires"/>
              </w:pPr>
              <w:r>
                <w:t>Table des matières</w:t>
              </w:r>
            </w:p>
            <w:p w14:paraId="4F0D1EE9" w14:textId="5C1AF895" w:rsidR="006B01D0" w:rsidRDefault="004E08C5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498673566" w:history="1">
                <w:r w:rsidR="006B01D0" w:rsidRPr="009244B6">
                  <w:rPr>
                    <w:rStyle w:val="Lienhypertexte"/>
                    <w:noProof/>
                  </w:rPr>
                  <w:t>Architecture du projet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66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2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4567B2BA" w14:textId="4682E275" w:rsidR="006B01D0" w:rsidRDefault="00255C1A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67" w:history="1">
                <w:r w:rsidR="006B01D0" w:rsidRPr="009244B6">
                  <w:rPr>
                    <w:rStyle w:val="Lienhypertexte"/>
                    <w:noProof/>
                  </w:rPr>
                  <w:t>Module 1 : Capteur cardiaqu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67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2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36405A7E" w14:textId="089FC426" w:rsidR="006B01D0" w:rsidRDefault="00255C1A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68" w:history="1">
                <w:r w:rsidR="006B01D0" w:rsidRPr="009244B6">
                  <w:rPr>
                    <w:rStyle w:val="Lienhypertexte"/>
                    <w:noProof/>
                  </w:rPr>
                  <w:t>montage electroniqu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68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2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5DDC7434" w14:textId="050AB782" w:rsidR="006B01D0" w:rsidRDefault="00255C1A">
              <w:pPr>
                <w:pStyle w:val="TM3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69" w:history="1">
                <w:r w:rsidR="006B01D0" w:rsidRPr="009244B6">
                  <w:rPr>
                    <w:rStyle w:val="Lienhypertexte"/>
                    <w:noProof/>
                  </w:rPr>
                  <w:t>Schéma du montage :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69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3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6D62E653" w14:textId="49692EF7" w:rsidR="006B01D0" w:rsidRDefault="00255C1A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0" w:history="1">
                <w:r w:rsidR="006B01D0" w:rsidRPr="009244B6">
                  <w:rPr>
                    <w:rStyle w:val="Lienhypertexte"/>
                    <w:noProof/>
                  </w:rPr>
                  <w:t>Apercu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0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3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062AEC87" w14:textId="556151A9" w:rsidR="006B01D0" w:rsidRDefault="00255C1A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1" w:history="1">
                <w:r w:rsidR="006B01D0" w:rsidRPr="009244B6">
                  <w:rPr>
                    <w:rStyle w:val="Lienhypertexte"/>
                    <w:noProof/>
                  </w:rPr>
                  <w:t>Cod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1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3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37C09996" w14:textId="01D514AE" w:rsidR="006B01D0" w:rsidRDefault="00255C1A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2" w:history="1">
                <w:r w:rsidR="006B01D0" w:rsidRPr="009244B6">
                  <w:rPr>
                    <w:rStyle w:val="Lienhypertexte"/>
                    <w:noProof/>
                  </w:rPr>
                  <w:t>Module 2 : Système d’affichag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2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72D0DF37" w14:textId="55CC98BC" w:rsidR="006B01D0" w:rsidRDefault="00255C1A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3" w:history="1">
                <w:r w:rsidR="006B01D0" w:rsidRPr="009244B6">
                  <w:rPr>
                    <w:rStyle w:val="Lienhypertexte"/>
                    <w:noProof/>
                  </w:rPr>
                  <w:t>Montag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3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52102502" w14:textId="325EBD8C" w:rsidR="006B01D0" w:rsidRDefault="00255C1A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4" w:history="1">
                <w:r w:rsidR="006B01D0" w:rsidRPr="009244B6">
                  <w:rPr>
                    <w:rStyle w:val="Lienhypertexte"/>
                    <w:noProof/>
                  </w:rPr>
                  <w:t>Apercu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4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5068AA72" w14:textId="1C2EAE83" w:rsidR="006B01D0" w:rsidRDefault="00255C1A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5" w:history="1">
                <w:r w:rsidR="006B01D0" w:rsidRPr="009244B6">
                  <w:rPr>
                    <w:rStyle w:val="Lienhypertexte"/>
                    <w:noProof/>
                  </w:rPr>
                  <w:t>Cod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5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5A5FC6C2" w14:textId="04525ECD" w:rsidR="006B01D0" w:rsidRDefault="00255C1A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6" w:history="1">
                <w:r w:rsidR="006B01D0" w:rsidRPr="009244B6">
                  <w:rPr>
                    <w:rStyle w:val="Lienhypertexte"/>
                    <w:noProof/>
                  </w:rPr>
                  <w:t>Module 3 : Traitement de l’information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6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2758D72C" w14:textId="4C18B000" w:rsidR="006B01D0" w:rsidRDefault="00255C1A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7" w:history="1">
                <w:r w:rsidR="006B01D0" w:rsidRPr="009244B6">
                  <w:rPr>
                    <w:rStyle w:val="Lienhypertexte"/>
                    <w:noProof/>
                  </w:rPr>
                  <w:t>Fonctionnement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7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16436C88" w14:textId="257D6022" w:rsidR="006B01D0" w:rsidRDefault="00255C1A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8" w:history="1">
                <w:r w:rsidR="006B01D0" w:rsidRPr="009244B6">
                  <w:rPr>
                    <w:rStyle w:val="Lienhypertexte"/>
                    <w:noProof/>
                  </w:rPr>
                  <w:t>Module 4 : Interface utilisateur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8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5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3D90F205" w14:textId="1F95C0AB" w:rsidR="004E08C5" w:rsidRDefault="004E08C5">
              <w:r>
                <w:rPr>
                  <w:b/>
                  <w:bCs/>
                </w:rPr>
                <w:fldChar w:fldCharType="end"/>
              </w:r>
            </w:p>
          </w:sdtContent>
        </w:sdt>
        <w:p w14:paraId="2AB61498" w14:textId="112AE193" w:rsidR="004E08C5" w:rsidRDefault="004E08C5" w:rsidP="00AB3969"/>
        <w:p w14:paraId="351C812C" w14:textId="44A1CEA9" w:rsidR="00BE5A71" w:rsidRDefault="00BE5A71" w:rsidP="00AB3969"/>
        <w:p w14:paraId="0E820F4D" w14:textId="47326798" w:rsidR="00BE5A71" w:rsidRDefault="00BE5A71" w:rsidP="00AB3969"/>
        <w:p w14:paraId="73BD1413" w14:textId="77D57AC5" w:rsidR="00BE5A71" w:rsidRDefault="00BE5A71" w:rsidP="00AB3969"/>
        <w:p w14:paraId="53D3C303" w14:textId="383E0449" w:rsidR="00BE5A71" w:rsidRDefault="00BE5A71" w:rsidP="00AB3969"/>
        <w:p w14:paraId="3E374541" w14:textId="50ED838D" w:rsidR="00BE5A71" w:rsidRDefault="00BE5A71" w:rsidP="00AB3969"/>
        <w:p w14:paraId="42DCA40B" w14:textId="65D0AF7E" w:rsidR="00BE5A71" w:rsidRDefault="00BE5A71" w:rsidP="00AB3969"/>
        <w:p w14:paraId="11E9525D" w14:textId="10329A16" w:rsidR="00BE5A71" w:rsidRDefault="00BE5A71" w:rsidP="00AB3969"/>
        <w:p w14:paraId="004DF764" w14:textId="316503B0" w:rsidR="00BE5A71" w:rsidRDefault="00BE5A71" w:rsidP="00AB3969"/>
        <w:p w14:paraId="0B4B3D26" w14:textId="470CE6FB" w:rsidR="00BE5A71" w:rsidRDefault="00BE5A71" w:rsidP="00AB3969"/>
        <w:p w14:paraId="5505FB35" w14:textId="0C59D09B" w:rsidR="00BE5A71" w:rsidRDefault="00BE5A71" w:rsidP="00AB3969"/>
        <w:p w14:paraId="6CA4838D" w14:textId="73C31C94" w:rsidR="00BE5A71" w:rsidRDefault="00BE5A71" w:rsidP="00AB3969"/>
        <w:p w14:paraId="1F2C5DA4" w14:textId="2C0A883F" w:rsidR="00BE5A71" w:rsidRDefault="00BE5A71" w:rsidP="00AB3969"/>
        <w:p w14:paraId="2B199DE6" w14:textId="2E96FD69" w:rsidR="00BE5A71" w:rsidRDefault="00BE5A71" w:rsidP="00AB3969"/>
        <w:p w14:paraId="71845F5C" w14:textId="73CBA540" w:rsidR="00BE5A71" w:rsidRDefault="00BE5A71" w:rsidP="00AB3969"/>
        <w:p w14:paraId="668F8886" w14:textId="58F48A51" w:rsidR="00BE5A71" w:rsidRDefault="00BE5A71" w:rsidP="00AB3969"/>
        <w:p w14:paraId="386B2B2E" w14:textId="7181B54E" w:rsidR="00BE5A71" w:rsidRDefault="00BE5A71" w:rsidP="00AB3969"/>
        <w:p w14:paraId="18156195" w14:textId="77777777" w:rsidR="00BE5A71" w:rsidRDefault="00BE5A71" w:rsidP="00AB3969"/>
        <w:p w14:paraId="42F2A888" w14:textId="3F9F93D9" w:rsidR="004315B0" w:rsidRDefault="00C30539" w:rsidP="00057788">
          <w:pPr>
            <w:pStyle w:val="Titre1"/>
          </w:pPr>
          <w:bookmarkStart w:id="1" w:name="_Toc498673566"/>
          <w:r>
            <w:lastRenderedPageBreak/>
            <w:t>Architecture du projet</w:t>
          </w:r>
          <w:bookmarkEnd w:id="1"/>
        </w:p>
        <w:p w14:paraId="45870C69" w14:textId="0573D848" w:rsidR="00C30539" w:rsidRDefault="00775744" w:rsidP="00C30539">
          <w:r>
            <w:rPr>
              <w:rFonts w:ascii="Arial" w:hAnsi="Arial" w:cs="Arial"/>
              <w:b/>
              <w:bCs/>
              <w:i/>
              <w:iCs/>
              <w:noProof/>
              <w:color w:val="000000"/>
            </w:rPr>
            <w:drawing>
              <wp:inline distT="0" distB="0" distL="0" distR="0" wp14:anchorId="744054DE" wp14:editId="3ED442EE">
                <wp:extent cx="5759450" cy="3283496"/>
                <wp:effectExtent l="0" t="0" r="0" b="0"/>
                <wp:docPr id="2" name="Image 2" descr="https://lh4.googleusercontent.com/w9mHK3rWty_4VFGRWVALIh2t1ZTl8xUFUQIFRpcBLD7tquCRNw_OB6-MDS33QjwL1Cd-KUQs4n-L_8Z8y8Ma1Yh0EsMY5SWvoWZXhnYj7KkCqQLy02ECkYP5QmAR-3078vmjDG0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lh4.googleusercontent.com/w9mHK3rWty_4VFGRWVALIh2t1ZTl8xUFUQIFRpcBLD7tquCRNw_OB6-MDS33QjwL1Cd-KUQs4n-L_8Z8y8Ma1Yh0EsMY5SWvoWZXhnYj7KkCqQLy02ECkYP5QmAR-3078vmjDG0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9450" cy="32834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D343735" w14:textId="2B2CF1AB" w:rsidR="009215AC" w:rsidRDefault="009215AC" w:rsidP="008042B5">
          <w:pPr>
            <w:pStyle w:val="Titre1"/>
          </w:pPr>
          <w:bookmarkStart w:id="2" w:name="_Toc498673567"/>
          <w:r>
            <w:t>Module 1</w:t>
          </w:r>
          <w:r w:rsidR="001B3655">
            <w:t> : Capteur cardiaque</w:t>
          </w:r>
          <w:bookmarkEnd w:id="2"/>
        </w:p>
        <w:p w14:paraId="65BD8307" w14:textId="6AFD9542" w:rsidR="006649D9" w:rsidRPr="006649D9" w:rsidRDefault="001B3655" w:rsidP="009F3686">
          <w:pPr>
            <w:ind w:firstLine="708"/>
          </w:pPr>
          <w:r>
            <w:t>Afin de réaliser notre capteur cardiaque nous dev</w:t>
          </w:r>
          <w:r w:rsidR="00FB63AF">
            <w:t>i</w:t>
          </w:r>
          <w:r>
            <w:t xml:space="preserve">ons réaliser un montage et un code </w:t>
          </w:r>
          <w:r w:rsidR="00654C06">
            <w:t xml:space="preserve">qui mis ensemble forme </w:t>
          </w:r>
          <w:r w:rsidR="00FB63AF">
            <w:t xml:space="preserve">notre prototype </w:t>
          </w:r>
          <w:r w:rsidR="00654C06">
            <w:t xml:space="preserve">capable de </w:t>
          </w:r>
          <w:r w:rsidR="003E3043">
            <w:t>donner</w:t>
          </w:r>
          <w:r w:rsidR="00654C06">
            <w:t xml:space="preserve"> le nombre de battement par minute</w:t>
          </w:r>
          <w:r w:rsidR="00FB63AF">
            <w:t>s</w:t>
          </w:r>
          <w:r w:rsidR="00654C06">
            <w:t xml:space="preserve"> d’un individu.</w:t>
          </w:r>
        </w:p>
        <w:p w14:paraId="499EB78C" w14:textId="5C84BB35" w:rsidR="009215AC" w:rsidRDefault="00486577" w:rsidP="00EB5FD8">
          <w:pPr>
            <w:pStyle w:val="Titre2"/>
          </w:pPr>
          <w:bookmarkStart w:id="3" w:name="_Toc498673568"/>
          <w:r>
            <w:t>montage electronique</w:t>
          </w:r>
          <w:bookmarkEnd w:id="3"/>
        </w:p>
        <w:p w14:paraId="07BDC395" w14:textId="32ABA42E" w:rsidR="00486577" w:rsidRDefault="009F3686" w:rsidP="00EB5FD8">
          <w:r>
            <w:t>Le montage électronique est composé d</w:t>
          </w:r>
          <w:r w:rsidR="00A3693A">
            <w:t>’un[e]</w:t>
          </w:r>
          <w:r w:rsidR="00D076B3">
            <w:t> :</w:t>
          </w:r>
        </w:p>
        <w:p w14:paraId="51FC2C2E" w14:textId="5C8B4058" w:rsidR="00D076B3" w:rsidRDefault="00BF3DDF" w:rsidP="00D076B3">
          <w:pPr>
            <w:pStyle w:val="Paragraphedeliste"/>
            <w:numPr>
              <w:ilvl w:val="0"/>
              <w:numId w:val="30"/>
            </w:numPr>
          </w:pPr>
          <w:r>
            <w:t>LED IR</w:t>
          </w:r>
          <w:r w:rsidR="0073405C">
            <w:t xml:space="preserve"> (1)</w:t>
          </w:r>
        </w:p>
        <w:p w14:paraId="18605FD7" w14:textId="65305B0A" w:rsidR="00BF3DDF" w:rsidRDefault="006F5F0C" w:rsidP="00D076B3">
          <w:pPr>
            <w:pStyle w:val="Paragraphedeliste"/>
            <w:numPr>
              <w:ilvl w:val="0"/>
              <w:numId w:val="30"/>
            </w:numPr>
          </w:pPr>
          <w:r>
            <w:rPr>
              <w:noProof/>
            </w:rPr>
            <w:drawing>
              <wp:anchor distT="0" distB="0" distL="114300" distR="114300" simplePos="0" relativeHeight="251674624" behindDoc="0" locked="0" layoutInCell="1" allowOverlap="1" wp14:anchorId="4D523D10" wp14:editId="28DC7E50">
                <wp:simplePos x="0" y="0"/>
                <wp:positionH relativeFrom="margin">
                  <wp:align>right</wp:align>
                </wp:positionH>
                <wp:positionV relativeFrom="paragraph">
                  <wp:posOffset>26035</wp:posOffset>
                </wp:positionV>
                <wp:extent cx="1611630" cy="1495425"/>
                <wp:effectExtent l="0" t="0" r="7620" b="9525"/>
                <wp:wrapSquare wrapText="bothSides"/>
                <wp:docPr id="5" name="Imag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1630" cy="149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3693A">
            <w:t>Phototransistor (1)</w:t>
          </w:r>
        </w:p>
        <w:p w14:paraId="0FD7A476" w14:textId="44FC0C45" w:rsidR="00A3693A" w:rsidRDefault="00A3693A" w:rsidP="00D076B3">
          <w:pPr>
            <w:pStyle w:val="Paragraphedeliste"/>
            <w:numPr>
              <w:ilvl w:val="0"/>
              <w:numId w:val="30"/>
            </w:numPr>
          </w:pPr>
          <w:r>
            <w:t>LM</w:t>
          </w:r>
          <w:r w:rsidR="00401F0C">
            <w:t>324</w:t>
          </w:r>
        </w:p>
        <w:p w14:paraId="4DCC1811" w14:textId="6CB54DB9" w:rsidR="00A3693A" w:rsidRDefault="005A68A8" w:rsidP="00D076B3">
          <w:pPr>
            <w:pStyle w:val="Paragraphedeliste"/>
            <w:numPr>
              <w:ilvl w:val="0"/>
              <w:numId w:val="30"/>
            </w:numPr>
          </w:pPr>
          <w:r>
            <w:t>Arduino</w:t>
          </w:r>
        </w:p>
        <w:p w14:paraId="714BF6C0" w14:textId="19CCA4F7" w:rsidR="005A68A8" w:rsidRDefault="004733A9" w:rsidP="00D076B3">
          <w:pPr>
            <w:pStyle w:val="Paragraphedeliste"/>
            <w:numPr>
              <w:ilvl w:val="0"/>
              <w:numId w:val="30"/>
            </w:numPr>
          </w:pPr>
          <w:r>
            <w:t>Condensateur</w:t>
          </w:r>
        </w:p>
        <w:p w14:paraId="1289B144" w14:textId="6513DD37" w:rsidR="009C5C6F" w:rsidRPr="000F53CE" w:rsidRDefault="002B196B" w:rsidP="009C5C6F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 w:rsidRPr="000F53CE">
            <w:rPr>
              <w:rFonts w:cstheme="minorHAnsi"/>
            </w:rPr>
            <w:t xml:space="preserve">1 </w:t>
          </w:r>
          <w:r w:rsidRPr="000F53CE">
            <w:rPr>
              <w:rFonts w:cstheme="minorHAnsi"/>
              <w:color w:val="545454"/>
              <w:shd w:val="clear" w:color="auto" w:fill="FFFFFF"/>
            </w:rPr>
            <w:t>µf</w:t>
          </w:r>
          <w:r w:rsidR="000F53CE">
            <w:rPr>
              <w:rFonts w:cstheme="minorHAnsi"/>
              <w:color w:val="545454"/>
              <w:shd w:val="clear" w:color="auto" w:fill="FFFFFF"/>
            </w:rPr>
            <w:t xml:space="preserve"> </w:t>
          </w:r>
          <w:r w:rsidR="000F53CE" w:rsidRPr="000F53CE">
            <w:rPr>
              <w:rFonts w:cstheme="minorHAnsi"/>
              <w:color w:val="545454"/>
              <w:shd w:val="clear" w:color="auto" w:fill="FFFFFF"/>
            </w:rPr>
            <w:t>(</w:t>
          </w:r>
          <w:r w:rsidRPr="000F53CE">
            <w:rPr>
              <w:rFonts w:cstheme="minorHAnsi"/>
              <w:color w:val="545454"/>
              <w:shd w:val="clear" w:color="auto" w:fill="FFFFFF"/>
            </w:rPr>
            <w:t>2)</w:t>
          </w:r>
        </w:p>
        <w:p w14:paraId="77B956BA" w14:textId="28B61403" w:rsidR="002B196B" w:rsidRPr="003A64A0" w:rsidRDefault="002B196B" w:rsidP="009C5C6F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 w:rsidRPr="000F53CE">
            <w:rPr>
              <w:rFonts w:cstheme="minorHAnsi"/>
            </w:rPr>
            <w:t xml:space="preserve">0.1 </w:t>
          </w:r>
          <w:r w:rsidRPr="000F53CE">
            <w:rPr>
              <w:rFonts w:cstheme="minorHAnsi"/>
              <w:color w:val="545454"/>
              <w:shd w:val="clear" w:color="auto" w:fill="FFFFFF"/>
            </w:rPr>
            <w:t>µF (2)</w:t>
          </w:r>
        </w:p>
        <w:p w14:paraId="6C2A8A08" w14:textId="2ABE786B" w:rsidR="003A64A0" w:rsidRDefault="003A64A0" w:rsidP="003A64A0">
          <w:pPr>
            <w:pStyle w:val="Paragraphedeliste"/>
            <w:numPr>
              <w:ilvl w:val="0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Resist</w:t>
          </w:r>
          <w:r w:rsidR="00D52E31">
            <w:rPr>
              <w:rFonts w:cstheme="minorHAnsi"/>
            </w:rPr>
            <w:t>ance</w:t>
          </w:r>
          <w:r w:rsidR="002174E1">
            <w:rPr>
              <w:rFonts w:cstheme="minorHAnsi"/>
            </w:rPr>
            <w:t xml:space="preserve"> ohm</w:t>
          </w:r>
        </w:p>
        <w:p w14:paraId="61F33BCD" w14:textId="4A9C409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220</w:t>
          </w:r>
        </w:p>
        <w:p w14:paraId="32E03A97" w14:textId="1299CBED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39K</w:t>
          </w:r>
        </w:p>
        <w:p w14:paraId="6B360985" w14:textId="3D4AD31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68K (2)</w:t>
          </w:r>
        </w:p>
        <w:p w14:paraId="35DBDA74" w14:textId="0E229BB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8.2K</w:t>
          </w:r>
        </w:p>
        <w:p w14:paraId="51B8F526" w14:textId="3C8AA1EA" w:rsidR="003A64A0" w:rsidRDefault="00D52E31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1.8K</w:t>
          </w:r>
        </w:p>
        <w:p w14:paraId="2D7257BD" w14:textId="3552897E" w:rsidR="00D52E31" w:rsidRDefault="00D52E31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470K</w:t>
          </w:r>
        </w:p>
        <w:p w14:paraId="6218E8F1" w14:textId="2CD2F73F" w:rsidR="00CC54D1" w:rsidRDefault="00DB17A0" w:rsidP="00CC54D1">
          <w:pPr>
            <w:pStyle w:val="Paragraphedeliste"/>
            <w:numPr>
              <w:ilvl w:val="0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Transistor NPN </w:t>
          </w:r>
        </w:p>
        <w:p w14:paraId="3463FF0F" w14:textId="0F344A31" w:rsidR="00BE5A71" w:rsidRDefault="00BE5A71" w:rsidP="00BE5A71">
          <w:pPr>
            <w:rPr>
              <w:rFonts w:cstheme="minorHAnsi"/>
            </w:rPr>
          </w:pPr>
        </w:p>
        <w:p w14:paraId="640EF5E4" w14:textId="78543303" w:rsidR="00BE5A71" w:rsidRDefault="00BE5A71" w:rsidP="00BE5A71">
          <w:pPr>
            <w:rPr>
              <w:rFonts w:cstheme="minorHAnsi"/>
            </w:rPr>
          </w:pPr>
        </w:p>
        <w:p w14:paraId="5135FDBD" w14:textId="4DBD26BE" w:rsidR="00BE5A71" w:rsidRDefault="00BE5A71" w:rsidP="00BE5A71">
          <w:pPr>
            <w:rPr>
              <w:rFonts w:cstheme="minorHAnsi"/>
            </w:rPr>
          </w:pPr>
        </w:p>
        <w:p w14:paraId="6C841971" w14:textId="77777777" w:rsidR="00BE5A71" w:rsidRPr="00BE5A71" w:rsidRDefault="00BE5A71" w:rsidP="00BE5A71">
          <w:pPr>
            <w:rPr>
              <w:rFonts w:cstheme="minorHAnsi"/>
            </w:rPr>
          </w:pPr>
        </w:p>
        <w:p w14:paraId="570C77CF" w14:textId="583E7F94" w:rsidR="00CC54D1" w:rsidRPr="00CC54D1" w:rsidRDefault="00B82230" w:rsidP="00B82230">
          <w:pPr>
            <w:pStyle w:val="Titre3"/>
          </w:pPr>
          <w:bookmarkStart w:id="4" w:name="_Toc498673569"/>
          <w:r>
            <w:lastRenderedPageBreak/>
            <w:t>Schéma du montage :</w:t>
          </w:r>
          <w:bookmarkEnd w:id="4"/>
        </w:p>
        <w:p w14:paraId="483D6E9C" w14:textId="7E9C964A" w:rsidR="00D076B3" w:rsidRDefault="00655254" w:rsidP="00EB5FD8">
          <w:r w:rsidRPr="00981FC7">
            <w:rPr>
              <w:noProof/>
              <w:sz w:val="18"/>
            </w:rPr>
            <w:drawing>
              <wp:anchor distT="0" distB="0" distL="114300" distR="114300" simplePos="0" relativeHeight="251670528" behindDoc="1" locked="0" layoutInCell="1" allowOverlap="1" wp14:anchorId="5DB6AA40" wp14:editId="0CE67BAB">
                <wp:simplePos x="0" y="0"/>
                <wp:positionH relativeFrom="margin">
                  <wp:posOffset>860425</wp:posOffset>
                </wp:positionH>
                <wp:positionV relativeFrom="paragraph">
                  <wp:posOffset>19685</wp:posOffset>
                </wp:positionV>
                <wp:extent cx="4029075" cy="2077085"/>
                <wp:effectExtent l="0" t="0" r="9525" b="0"/>
                <wp:wrapSquare wrapText="bothSides"/>
                <wp:docPr id="3" name="Imag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9075" cy="2077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A942D11" w14:textId="38A687DE" w:rsidR="009F3686" w:rsidRDefault="009F3686" w:rsidP="00EB5FD8"/>
        <w:p w14:paraId="67B717E1" w14:textId="1CFD8A30" w:rsidR="00655254" w:rsidRDefault="00655254" w:rsidP="00EB5FD8"/>
        <w:p w14:paraId="45AB0F61" w14:textId="13643369" w:rsidR="00655254" w:rsidRDefault="00655254" w:rsidP="00EB5FD8"/>
        <w:p w14:paraId="061501B7" w14:textId="611E61E9" w:rsidR="00655254" w:rsidRDefault="00655254" w:rsidP="00EB5FD8"/>
        <w:p w14:paraId="659F1FC1" w14:textId="59F8CF45" w:rsidR="00655254" w:rsidRDefault="00655254" w:rsidP="00EB5FD8"/>
        <w:p w14:paraId="6CEC072A" w14:textId="77777777" w:rsidR="00655254" w:rsidRPr="00EB5FD8" w:rsidRDefault="00655254" w:rsidP="00EB5FD8"/>
        <w:p w14:paraId="02F20344" w14:textId="58E4D1C8" w:rsidR="00E103E5" w:rsidRDefault="00A74467" w:rsidP="00E157C5">
          <w:pPr>
            <w:pStyle w:val="Titre2"/>
            <w:tabs>
              <w:tab w:val="left" w:pos="1320"/>
            </w:tabs>
          </w:pPr>
          <w:bookmarkStart w:id="5" w:name="_Toc498673570"/>
          <w:r>
            <w:t>Apercu</w:t>
          </w:r>
          <w:bookmarkEnd w:id="5"/>
          <w:r w:rsidR="00E157C5">
            <w:tab/>
          </w:r>
        </w:p>
        <w:p w14:paraId="24A10021" w14:textId="08511453" w:rsidR="00BE5A71" w:rsidRDefault="002450E9" w:rsidP="002450E9">
          <w:pPr>
            <w:jc w:val="center"/>
          </w:pPr>
          <w:r>
            <w:rPr>
              <w:noProof/>
            </w:rPr>
            <w:drawing>
              <wp:inline distT="0" distB="0" distL="0" distR="0" wp14:anchorId="24E497D7" wp14:editId="4C4F348F">
                <wp:extent cx="3981450" cy="2933653"/>
                <wp:effectExtent l="0" t="0" r="0" b="635"/>
                <wp:docPr id="4" name="Imag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723" b="22807"/>
                        <a:stretch/>
                      </pic:blipFill>
                      <pic:spPr bwMode="auto">
                        <a:xfrm rot="10800000">
                          <a:off x="0" y="0"/>
                          <a:ext cx="4083495" cy="30088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27FC9905" w14:textId="4FF18009" w:rsidR="004D6B34" w:rsidRDefault="00A74467" w:rsidP="00EB5FD8">
          <w:pPr>
            <w:pStyle w:val="Titre2"/>
          </w:pPr>
          <w:bookmarkStart w:id="6" w:name="_Toc498673571"/>
          <w:r>
            <w:t>Code</w:t>
          </w:r>
          <w:bookmarkEnd w:id="6"/>
        </w:p>
        <w:p w14:paraId="2148AFDE" w14:textId="68C804C9" w:rsidR="004D6B34" w:rsidRDefault="00354746" w:rsidP="00A66594">
          <w:pPr>
            <w:ind w:firstLine="708"/>
            <w:jc w:val="both"/>
          </w:pPr>
          <w:r>
            <w:t xml:space="preserve">Le circuit </w:t>
          </w:r>
          <w:r w:rsidR="00680E6A">
            <w:t xml:space="preserve">est fait de telle manière </w:t>
          </w:r>
          <w:r w:rsidR="0096453E">
            <w:t>à</w:t>
          </w:r>
          <w:r w:rsidR="00680E6A">
            <w:t xml:space="preserve"> </w:t>
          </w:r>
          <w:r w:rsidR="0096453E">
            <w:t xml:space="preserve">obtenir </w:t>
          </w:r>
          <w:r w:rsidR="00680E6A">
            <w:t>un signal plutôt constant</w:t>
          </w:r>
          <w:r w:rsidR="00033789">
            <w:t xml:space="preserve"> cependant</w:t>
          </w:r>
          <w:r w:rsidR="002C3E37">
            <w:t xml:space="preserve"> quand une pulsation arrive dans notre doigt</w:t>
          </w:r>
          <w:r w:rsidR="0040462C">
            <w:t xml:space="preserve"> le phototransistor </w:t>
          </w:r>
          <w:r w:rsidR="004E2A70">
            <w:t xml:space="preserve">ne vas plus capter autant de lumière durant un cours </w:t>
          </w:r>
          <w:r w:rsidR="00436CDA">
            <w:t>instant et on pourra donc obtenir un pi</w:t>
          </w:r>
          <w:r w:rsidR="009B17EA">
            <w:t>c</w:t>
          </w:r>
          <w:r w:rsidR="00436CDA">
            <w:t xml:space="preserve"> au niveau de la tension en sortie A0. C’est </w:t>
          </w:r>
          <w:r w:rsidR="00FF6937">
            <w:t>grâce</w:t>
          </w:r>
          <w:r w:rsidR="00436CDA">
            <w:t xml:space="preserve"> </w:t>
          </w:r>
          <w:r w:rsidR="00A84684">
            <w:t>à</w:t>
          </w:r>
          <w:r w:rsidR="00436CDA">
            <w:t xml:space="preserve"> ce pi</w:t>
          </w:r>
          <w:r w:rsidR="001032F4">
            <w:t>c</w:t>
          </w:r>
          <w:r w:rsidR="00436CDA">
            <w:t xml:space="preserve"> que nous pouvons faire un traitement coté logiciel de telle manière </w:t>
          </w:r>
          <w:r w:rsidR="00FF6937">
            <w:t>à</w:t>
          </w:r>
          <w:r w:rsidR="00436CDA">
            <w:t xml:space="preserve"> calculer le nombre de battement</w:t>
          </w:r>
          <w:r w:rsidR="001032F4">
            <w:t>s</w:t>
          </w:r>
          <w:r w:rsidR="00436CDA">
            <w:t xml:space="preserve"> d</w:t>
          </w:r>
          <w:r w:rsidR="00033789">
            <w:t>es utilisateurs.</w:t>
          </w:r>
          <w:r w:rsidR="00FF6937">
            <w:t xml:space="preserve"> On pourra </w:t>
          </w:r>
          <w:r w:rsidR="003D5051">
            <w:t xml:space="preserve">donc considérer </w:t>
          </w:r>
          <w:r w:rsidR="00755556">
            <w:t>qu’à</w:t>
          </w:r>
          <w:r w:rsidR="003D5051">
            <w:t xml:space="preserve"> chaque fois </w:t>
          </w:r>
          <w:r w:rsidR="00EC7D61">
            <w:t>o</w:t>
          </w:r>
          <w:r w:rsidR="001032F4">
            <w:t>ù</w:t>
          </w:r>
          <w:r w:rsidR="00EC7D61">
            <w:t xml:space="preserve"> notre valeur passe </w:t>
          </w:r>
          <w:r w:rsidR="003A37BF">
            <w:t>au-dessus</w:t>
          </w:r>
          <w:r w:rsidR="00EC7D61">
            <w:t xml:space="preserve"> d’un </w:t>
          </w:r>
          <w:r w:rsidR="00B9198E">
            <w:t>certain</w:t>
          </w:r>
          <w:r w:rsidR="00EC7D61">
            <w:t xml:space="preserve"> seuil</w:t>
          </w:r>
          <w:r w:rsidR="003A37BF">
            <w:t>,</w:t>
          </w:r>
          <w:r w:rsidR="00B9198E">
            <w:t xml:space="preserve"> il s’agit d’un battement</w:t>
          </w:r>
          <w:r w:rsidR="00EC7D61">
            <w:t>.</w:t>
          </w:r>
          <w:r w:rsidR="00755556">
            <w:t xml:space="preserve"> </w:t>
          </w:r>
        </w:p>
        <w:p w14:paraId="5F3EA181" w14:textId="22D56664" w:rsidR="00755556" w:rsidRDefault="00755556" w:rsidP="00A66594">
          <w:pPr>
            <w:ind w:firstLine="708"/>
            <w:jc w:val="both"/>
          </w:pPr>
          <w:r>
            <w:t xml:space="preserve">En suivant ce principe il nous suffit </w:t>
          </w:r>
          <w:r w:rsidR="00420536">
            <w:t>d’enregistrer</w:t>
          </w:r>
          <w:r>
            <w:t xml:space="preserve"> tous les pi</w:t>
          </w:r>
          <w:r w:rsidR="003A37BF">
            <w:t>cs</w:t>
          </w:r>
          <w:r>
            <w:t xml:space="preserve"> au-dessus de </w:t>
          </w:r>
          <w:r w:rsidR="00A84684">
            <w:t>c</w:t>
          </w:r>
          <w:r>
            <w:t xml:space="preserve">e seuil </w:t>
          </w:r>
          <w:r w:rsidR="00336005">
            <w:t xml:space="preserve">sur un temps </w:t>
          </w:r>
          <w:r w:rsidR="003A37BF">
            <w:t xml:space="preserve">donné </w:t>
          </w:r>
          <w:r w:rsidR="00336005">
            <w:t>puis effectu</w:t>
          </w:r>
          <w:r w:rsidR="00125AA7">
            <w:t>er</w:t>
          </w:r>
          <w:r w:rsidR="00336005">
            <w:t xml:space="preserve"> un produit en croix</w:t>
          </w:r>
          <w:r w:rsidR="00A60889">
            <w:t>, si on fait une acquisition sur 10 sec il suffira de faire le nombre de battement</w:t>
          </w:r>
          <w:r w:rsidR="00125AA7">
            <w:t>s</w:t>
          </w:r>
          <w:r w:rsidR="00A60889">
            <w:t xml:space="preserve"> obtenue sur 10 sec * 60 / 10 pour obtenir notre nombre de battement</w:t>
          </w:r>
          <w:r w:rsidR="00E20E4F">
            <w:t>s</w:t>
          </w:r>
          <w:r w:rsidR="00A60889">
            <w:t xml:space="preserve"> par minute.</w:t>
          </w:r>
        </w:p>
        <w:p w14:paraId="2D3DEE72" w14:textId="54E74FBF" w:rsidR="00D67FDC" w:rsidRPr="004D6B34" w:rsidRDefault="001F3D4D" w:rsidP="00A66594">
          <w:pPr>
            <w:jc w:val="both"/>
          </w:pPr>
          <w:r>
            <w:tab/>
            <w:t xml:space="preserve">Sur un circuit </w:t>
          </w:r>
          <w:r w:rsidR="00A66594">
            <w:t>o</w:t>
          </w:r>
          <w:r w:rsidR="00E20E4F">
            <w:t>ù</w:t>
          </w:r>
          <w:r w:rsidR="00A66594">
            <w:t xml:space="preserve"> le signal n’est pas très bien capté</w:t>
          </w:r>
          <w:r w:rsidR="000E2F09">
            <w:t>,</w:t>
          </w:r>
          <w:r w:rsidR="00A66594">
            <w:t xml:space="preserve"> il peut être nécessaire d’attendre que le pi</w:t>
          </w:r>
          <w:r w:rsidR="000E2F09">
            <w:t>c</w:t>
          </w:r>
          <w:r w:rsidR="00A66594">
            <w:t xml:space="preserve"> redescende avant de poursuivre l’exécution du programme pour </w:t>
          </w:r>
          <w:r w:rsidR="00A84684">
            <w:t>éviter</w:t>
          </w:r>
          <w:r w:rsidR="00A66594">
            <w:t xml:space="preserve"> de compter plusieurs fois le même battement</w:t>
          </w:r>
          <w:r w:rsidR="00A84684">
            <w:t>.</w:t>
          </w:r>
        </w:p>
        <w:p w14:paraId="5BDDEA50" w14:textId="39369FBF" w:rsidR="009215AC" w:rsidRDefault="009215AC" w:rsidP="008042B5">
          <w:pPr>
            <w:pStyle w:val="Titre1"/>
          </w:pPr>
          <w:bookmarkStart w:id="7" w:name="_Toc498673572"/>
          <w:r>
            <w:t>Module 2</w:t>
          </w:r>
          <w:r w:rsidR="00216B5C">
            <w:t xml:space="preserve"> : </w:t>
          </w:r>
          <w:r w:rsidR="006B01D0">
            <w:t>S</w:t>
          </w:r>
          <w:r w:rsidR="00216B5C">
            <w:t>ystème d’affichage</w:t>
          </w:r>
          <w:bookmarkEnd w:id="7"/>
        </w:p>
        <w:p w14:paraId="3F97DC69" w14:textId="1E6F2637" w:rsidR="009215AC" w:rsidRDefault="008B7660" w:rsidP="008B7660">
          <w:pPr>
            <w:pStyle w:val="Titre2"/>
          </w:pPr>
          <w:bookmarkStart w:id="8" w:name="_Toc498673573"/>
          <w:r>
            <w:t>Montage</w:t>
          </w:r>
          <w:bookmarkEnd w:id="8"/>
        </w:p>
        <w:p w14:paraId="7AB79F87" w14:textId="2938A59C" w:rsidR="008B7660" w:rsidRDefault="00C9605A" w:rsidP="00C9605A">
          <w:pPr>
            <w:ind w:firstLine="708"/>
          </w:pPr>
          <w:r>
            <w:lastRenderedPageBreak/>
            <w:t>L’idée ici e</w:t>
          </w:r>
          <w:r w:rsidR="00B822F9">
            <w:t>s</w:t>
          </w:r>
          <w:r>
            <w:t xml:space="preserve">t de réalisé un module permettant de faire clignoter les </w:t>
          </w:r>
          <w:proofErr w:type="spellStart"/>
          <w:r w:rsidR="00417B26">
            <w:t>LEDs</w:t>
          </w:r>
          <w:proofErr w:type="spellEnd"/>
          <w:r>
            <w:t xml:space="preserve"> </w:t>
          </w:r>
          <w:r w:rsidR="00417B26">
            <w:t>à</w:t>
          </w:r>
          <w:r>
            <w:t xml:space="preserve"> </w:t>
          </w:r>
          <w:r w:rsidR="008549AD">
            <w:t>chaque</w:t>
          </w:r>
          <w:r>
            <w:t xml:space="preserve"> </w:t>
          </w:r>
          <w:r w:rsidR="008549AD">
            <w:t>battement</w:t>
          </w:r>
          <w:r>
            <w:t xml:space="preserve"> du cœur capté par le module 1, nous devons permettre à l’utilisateur de </w:t>
          </w:r>
          <w:r w:rsidR="00417B26">
            <w:t>sélectionner</w:t>
          </w:r>
          <w:r>
            <w:t xml:space="preserve"> </w:t>
          </w:r>
          <w:r w:rsidR="00417B26">
            <w:t>parmi</w:t>
          </w:r>
          <w:r>
            <w:t xml:space="preserve"> plusieurs manière</w:t>
          </w:r>
          <w:r w:rsidR="00B822F9">
            <w:t>s</w:t>
          </w:r>
          <w:r>
            <w:t xml:space="preserve"> l’affichage des </w:t>
          </w:r>
          <w:proofErr w:type="spellStart"/>
          <w:r w:rsidR="00417B26">
            <w:t>LED</w:t>
          </w:r>
          <w:r>
            <w:t>s</w:t>
          </w:r>
          <w:proofErr w:type="spellEnd"/>
          <w:r w:rsidR="00F63B85">
            <w:t>. N</w:t>
          </w:r>
          <w:r w:rsidR="000E5A12">
            <w:t xml:space="preserve">ous sommes donc </w:t>
          </w:r>
          <w:r w:rsidR="008549AD">
            <w:t>obligés</w:t>
          </w:r>
          <w:r w:rsidR="000E5A12">
            <w:t xml:space="preserve"> de brancher chaque </w:t>
          </w:r>
          <w:r w:rsidR="00F13E9D">
            <w:t>LED</w:t>
          </w:r>
          <w:r w:rsidR="000E5A12">
            <w:t xml:space="preserve"> sur un pin </w:t>
          </w:r>
          <w:r w:rsidR="001C75F3">
            <w:t>diffèrent</w:t>
          </w:r>
          <w:r w:rsidR="000E5A12">
            <w:t xml:space="preserve"> de l’</w:t>
          </w:r>
          <w:r w:rsidR="001C75F3">
            <w:t>A</w:t>
          </w:r>
          <w:r w:rsidR="000E5A12">
            <w:t xml:space="preserve">rduino afin de pouvoir les allumer </w:t>
          </w:r>
          <w:r w:rsidR="00857758">
            <w:t>des manières indépendantes</w:t>
          </w:r>
          <w:r w:rsidR="000E5A12">
            <w:t>.</w:t>
          </w:r>
        </w:p>
        <w:p w14:paraId="5FC0E018" w14:textId="655302B4" w:rsidR="005432B0" w:rsidRDefault="00E157C5" w:rsidP="00E157C5">
          <w:pPr>
            <w:pStyle w:val="Titre2"/>
            <w:tabs>
              <w:tab w:val="left" w:pos="1320"/>
            </w:tabs>
          </w:pPr>
          <w:bookmarkStart w:id="9" w:name="_Toc498673574"/>
          <w:r>
            <w:t>Apercu</w:t>
          </w:r>
          <w:bookmarkEnd w:id="9"/>
        </w:p>
        <w:p w14:paraId="76C9B438" w14:textId="032FCDDC" w:rsidR="00E157C5" w:rsidRPr="00E157C5" w:rsidRDefault="008549AD" w:rsidP="008549AD">
          <w:pPr>
            <w:jc w:val="center"/>
          </w:pPr>
          <w:r>
            <w:rPr>
              <w:noProof/>
            </w:rPr>
            <w:drawing>
              <wp:inline distT="0" distB="0" distL="0" distR="0" wp14:anchorId="43732741" wp14:editId="407DAFF5">
                <wp:extent cx="3654568" cy="2733675"/>
                <wp:effectExtent l="0" t="0" r="3175" b="0"/>
                <wp:docPr id="6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69549" cy="27448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78111DD" w14:textId="49F8DBAF" w:rsidR="008B7660" w:rsidRDefault="006B01D0" w:rsidP="008B7660">
          <w:pPr>
            <w:pStyle w:val="Titre2"/>
          </w:pPr>
          <w:bookmarkStart w:id="10" w:name="_Toc498673575"/>
          <w:r>
            <w:t>Code</w:t>
          </w:r>
          <w:bookmarkEnd w:id="10"/>
        </w:p>
        <w:p w14:paraId="49A12073" w14:textId="78A9E14F" w:rsidR="00146E1D" w:rsidRDefault="00EF35A2" w:rsidP="00866859">
          <w:pPr>
            <w:jc w:val="both"/>
          </w:pPr>
          <w:r>
            <w:tab/>
            <w:t xml:space="preserve">Il nous suffit de créer une fonction permettant l’allumage des </w:t>
          </w:r>
          <w:proofErr w:type="spellStart"/>
          <w:r w:rsidR="00866859">
            <w:t>LED</w:t>
          </w:r>
          <w:r>
            <w:t>s</w:t>
          </w:r>
          <w:proofErr w:type="spellEnd"/>
          <w:r>
            <w:t xml:space="preserve"> en fonction du mode qui est en </w:t>
          </w:r>
          <w:proofErr w:type="spellStart"/>
          <w:r>
            <w:t>define</w:t>
          </w:r>
          <w:proofErr w:type="spellEnd"/>
          <w:r>
            <w:t xml:space="preserve"> dans le fichier </w:t>
          </w:r>
          <w:proofErr w:type="spellStart"/>
          <w:r>
            <w:t>param.h</w:t>
          </w:r>
          <w:proofErr w:type="spellEnd"/>
          <w:r w:rsidR="00866859">
            <w:t xml:space="preserve">, Et une fonction permettant d’éteindre toutes les </w:t>
          </w:r>
          <w:proofErr w:type="spellStart"/>
          <w:r w:rsidR="00866859">
            <w:t>LEDs</w:t>
          </w:r>
          <w:proofErr w:type="spellEnd"/>
          <w:r w:rsidR="00866859">
            <w:t xml:space="preserve"> afin d’allumer les </w:t>
          </w:r>
          <w:proofErr w:type="spellStart"/>
          <w:r w:rsidR="00866859">
            <w:t>LEDs</w:t>
          </w:r>
          <w:proofErr w:type="spellEnd"/>
          <w:r w:rsidR="00866859">
            <w:t xml:space="preserve"> tant que l’on a un pique au niveau de la sortie A0 de l’Arduino puis une fois avoir réobtenue </w:t>
          </w:r>
          <w:r w:rsidR="003F0ECB">
            <w:t>une valeur normale</w:t>
          </w:r>
          <w:r w:rsidR="00866859">
            <w:t xml:space="preserve"> rééteindre les </w:t>
          </w:r>
          <w:proofErr w:type="spellStart"/>
          <w:r w:rsidR="00866859">
            <w:t>LEDs</w:t>
          </w:r>
          <w:proofErr w:type="spellEnd"/>
          <w:r w:rsidR="00595D11">
            <w:t>.</w:t>
          </w:r>
        </w:p>
        <w:p w14:paraId="5D6D5B50" w14:textId="33B4DC55" w:rsidR="00595D11" w:rsidRDefault="00146E1D" w:rsidP="00866859">
          <w:pPr>
            <w:jc w:val="both"/>
          </w:pPr>
          <w:r>
            <w:tab/>
            <w:t xml:space="preserve">En ce qui concerne la génération du fichier </w:t>
          </w:r>
          <w:proofErr w:type="spellStart"/>
          <w:r>
            <w:t>param.h</w:t>
          </w:r>
          <w:proofErr w:type="spellEnd"/>
          <w:r>
            <w:t xml:space="preserve"> on fait un menu avec des choix pour l’utilisateurs en fonction de son choix on écrit dans le fichier </w:t>
          </w:r>
          <w:proofErr w:type="spellStart"/>
          <w:r>
            <w:t>param.h</w:t>
          </w:r>
          <w:proofErr w:type="spellEnd"/>
          <w:r>
            <w:t xml:space="preserve"> « </w:t>
          </w:r>
          <w:proofErr w:type="spellStart"/>
          <w:r>
            <w:t>define</w:t>
          </w:r>
          <w:proofErr w:type="spellEnd"/>
          <w:r>
            <w:t xml:space="preserve"> mode choix » et si nécessaire on peut faire un second </w:t>
          </w:r>
          <w:proofErr w:type="spellStart"/>
          <w:r>
            <w:t>define</w:t>
          </w:r>
          <w:proofErr w:type="spellEnd"/>
          <w:r>
            <w:t xml:space="preserve"> pour ajouter une information par exemple si on prend le cas </w:t>
          </w:r>
          <w:r w:rsidR="00331DE8">
            <w:t>du mode allumer</w:t>
          </w:r>
          <w:r w:rsidR="00C27A9F">
            <w:t xml:space="preserve"> une seul </w:t>
          </w:r>
          <w:proofErr w:type="spellStart"/>
          <w:r w:rsidR="00C27A9F">
            <w:t>led</w:t>
          </w:r>
          <w:proofErr w:type="spellEnd"/>
          <w:r w:rsidR="00C27A9F">
            <w:t xml:space="preserve"> au choix on doit dire qu’elle mode sa sera</w:t>
          </w:r>
          <w:r w:rsidR="0083407B">
            <w:t xml:space="preserve"> ainsi que quel </w:t>
          </w:r>
          <w:r w:rsidR="00E23E89">
            <w:t>LED</w:t>
          </w:r>
          <w:r w:rsidR="0083407B">
            <w:t xml:space="preserve"> allumé on pourra </w:t>
          </w:r>
          <w:r w:rsidR="00CA0D95">
            <w:t xml:space="preserve">ajouter </w:t>
          </w:r>
          <w:r w:rsidR="00E23E89">
            <w:t>un « </w:t>
          </w:r>
          <w:r w:rsidR="00CA0D95">
            <w:t>#</w:t>
          </w:r>
          <w:proofErr w:type="spellStart"/>
          <w:r w:rsidR="00CA0D95">
            <w:t>define</w:t>
          </w:r>
          <w:proofErr w:type="spellEnd"/>
          <w:r w:rsidR="00CA0D95">
            <w:t xml:space="preserve"> </w:t>
          </w:r>
          <w:proofErr w:type="spellStart"/>
          <w:r w:rsidR="00CA0D95">
            <w:t>parameter</w:t>
          </w:r>
          <w:proofErr w:type="spellEnd"/>
          <w:r w:rsidR="00CA0D95">
            <w:t xml:space="preserve"> NUMERODELALED</w:t>
          </w:r>
          <w:r w:rsidR="00E23E89">
            <w:t> »</w:t>
          </w:r>
          <w:r w:rsidR="006C646B">
            <w:t xml:space="preserve"> une fois avoir écrit dans notre fichier on peut r</w:t>
          </w:r>
          <w:r w:rsidR="00F6705E">
            <w:t xml:space="preserve">é-envoyer </w:t>
          </w:r>
          <w:r w:rsidR="006C646B">
            <w:t xml:space="preserve">notre projet </w:t>
          </w:r>
          <w:r w:rsidR="000A5C79">
            <w:t>Arduino</w:t>
          </w:r>
          <w:r w:rsidR="006C646B">
            <w:t xml:space="preserve"> </w:t>
          </w:r>
          <w:r w:rsidR="005C28B8">
            <w:t>grâce</w:t>
          </w:r>
          <w:r w:rsidR="006C646B">
            <w:t xml:space="preserve"> </w:t>
          </w:r>
          <w:r w:rsidR="00E7487F">
            <w:t>à la commande system(‘’</w:t>
          </w:r>
          <w:proofErr w:type="spellStart"/>
          <w:r w:rsidR="00E7487F">
            <w:t>arduino</w:t>
          </w:r>
          <w:proofErr w:type="spellEnd"/>
          <w:r w:rsidR="00874622">
            <w:t xml:space="preserve"> –</w:t>
          </w:r>
          <w:proofErr w:type="spellStart"/>
          <w:r w:rsidR="00874622">
            <w:t>upload</w:t>
          </w:r>
          <w:proofErr w:type="spellEnd"/>
          <w:r w:rsidR="00874622">
            <w:t xml:space="preserve"> </w:t>
          </w:r>
          <w:proofErr w:type="spellStart"/>
          <w:r w:rsidR="00874622">
            <w:t>notrefichier.ino</w:t>
          </w:r>
          <w:proofErr w:type="spellEnd"/>
          <w:r w:rsidR="00E7487F">
            <w:t>’’</w:t>
          </w:r>
          <w:r w:rsidR="00874622">
            <w:t xml:space="preserve">) cette commande ne fonctionne que si on ajoute dans le </w:t>
          </w:r>
          <w:r w:rsidR="005B0D56">
            <w:t xml:space="preserve">variable d’environnement </w:t>
          </w:r>
          <w:r w:rsidR="00874622">
            <w:t>Path le</w:t>
          </w:r>
          <w:r w:rsidR="00D55DD6">
            <w:t xml:space="preserve"> répertoire </w:t>
          </w:r>
          <w:r w:rsidR="000A5C79">
            <w:t>d’Arduino</w:t>
          </w:r>
          <w:r w:rsidR="005B0D56">
            <w:t>.</w:t>
          </w:r>
        </w:p>
        <w:p w14:paraId="5C446A82" w14:textId="0D48659F" w:rsidR="005C28B8" w:rsidRPr="00857758" w:rsidRDefault="005C28B8" w:rsidP="00866859">
          <w:pPr>
            <w:jc w:val="both"/>
          </w:pPr>
        </w:p>
        <w:p w14:paraId="06CAAA56" w14:textId="627B88F3" w:rsidR="009215AC" w:rsidRDefault="009215AC" w:rsidP="009215AC">
          <w:pPr>
            <w:pStyle w:val="Titre1"/>
          </w:pPr>
          <w:bookmarkStart w:id="11" w:name="_Toc498673576"/>
          <w:r>
            <w:t>Module 3</w:t>
          </w:r>
          <w:r w:rsidR="006B01D0">
            <w:t> : Traitement de l’information</w:t>
          </w:r>
          <w:bookmarkEnd w:id="11"/>
        </w:p>
        <w:p w14:paraId="5B66F014" w14:textId="60D0D6E9" w:rsidR="009215AC" w:rsidRDefault="00853D28" w:rsidP="00173DDE">
          <w:pPr>
            <w:pStyle w:val="Titre2"/>
          </w:pPr>
          <w:bookmarkStart w:id="12" w:name="_Toc498673577"/>
          <w:r>
            <w:t>Fonctionnement</w:t>
          </w:r>
          <w:bookmarkEnd w:id="12"/>
        </w:p>
        <w:p w14:paraId="6838837E" w14:textId="1710B44D" w:rsidR="009A5310" w:rsidRPr="009A5310" w:rsidRDefault="00E54FB1" w:rsidP="00A85AFF">
          <w:pPr>
            <w:ind w:firstLine="708"/>
            <w:jc w:val="both"/>
          </w:pPr>
          <w:r>
            <w:rPr>
              <w:noProof/>
            </w:rPr>
            <w:drawing>
              <wp:anchor distT="0" distB="0" distL="114300" distR="114300" simplePos="0" relativeHeight="251673600" behindDoc="0" locked="0" layoutInCell="1" allowOverlap="1" wp14:anchorId="36372197" wp14:editId="1655D95F">
                <wp:simplePos x="0" y="0"/>
                <wp:positionH relativeFrom="margin">
                  <wp:align>right</wp:align>
                </wp:positionH>
                <wp:positionV relativeFrom="paragraph">
                  <wp:posOffset>78740</wp:posOffset>
                </wp:positionV>
                <wp:extent cx="942975" cy="942975"/>
                <wp:effectExtent l="0" t="0" r="0" b="9525"/>
                <wp:wrapSquare wrapText="bothSides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297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472F9">
            <w:t xml:space="preserve">Le module 3 </w:t>
          </w:r>
          <w:r w:rsidR="00636C24">
            <w:t xml:space="preserve">a pour objectif de récupérer </w:t>
          </w:r>
          <w:r w:rsidR="006748BD">
            <w:t>toutes les données envoyées</w:t>
          </w:r>
          <w:r w:rsidR="00BF73B5">
            <w:t xml:space="preserve"> de l’Arduino à l’ordinateur par le port Serial</w:t>
          </w:r>
          <w:r w:rsidR="00E76A5D">
            <w:t xml:space="preserve"> et</w:t>
          </w:r>
          <w:r w:rsidR="005443DF">
            <w:t xml:space="preserve"> de</w:t>
          </w:r>
          <w:r w:rsidR="00E76A5D">
            <w:t xml:space="preserve"> l’enregistre</w:t>
          </w:r>
          <w:r w:rsidR="005443DF">
            <w:t>r</w:t>
          </w:r>
          <w:r w:rsidR="00E76A5D">
            <w:t xml:space="preserve"> dans un fichier. Nous avons effectué quelque</w:t>
          </w:r>
          <w:r w:rsidR="005443DF">
            <w:t>s</w:t>
          </w:r>
          <w:r w:rsidR="00E76A5D">
            <w:t xml:space="preserve"> modification</w:t>
          </w:r>
          <w:r w:rsidR="005443DF">
            <w:t>s</w:t>
          </w:r>
          <w:r w:rsidR="00E76A5D">
            <w:t xml:space="preserve"> </w:t>
          </w:r>
          <w:r w:rsidR="005B0E94">
            <w:t xml:space="preserve">par exemple le fichier ne se supprime plus </w:t>
          </w:r>
          <w:r w:rsidR="007305A8">
            <w:t>à</w:t>
          </w:r>
          <w:r w:rsidR="005B0E94">
            <w:t xml:space="preserve"> chaque</w:t>
          </w:r>
          <w:r w:rsidR="007305A8">
            <w:t xml:space="preserve"> fois</w:t>
          </w:r>
          <w:r w:rsidR="005B0E94">
            <w:t xml:space="preserve"> o</w:t>
          </w:r>
          <w:r w:rsidR="007305A8">
            <w:t>ù</w:t>
          </w:r>
          <w:r w:rsidR="005B0E94">
            <w:t xml:space="preserve"> on lance </w:t>
          </w:r>
          <w:proofErr w:type="spellStart"/>
          <w:r w:rsidR="005B0E94">
            <w:t>Processing</w:t>
          </w:r>
          <w:proofErr w:type="spellEnd"/>
          <w:r w:rsidR="007305A8">
            <w:t>,</w:t>
          </w:r>
          <w:r w:rsidR="005B0E94">
            <w:t xml:space="preserve"> et au lieu d’enregistr</w:t>
          </w:r>
          <w:r w:rsidR="007305A8">
            <w:t>er</w:t>
          </w:r>
          <w:r w:rsidR="005B0E94">
            <w:t xml:space="preserve"> le temps d’</w:t>
          </w:r>
          <w:r w:rsidR="006748BD">
            <w:t>exécution</w:t>
          </w:r>
          <w:r w:rsidR="005B0E94">
            <w:t xml:space="preserve"> de la carte </w:t>
          </w:r>
          <w:r w:rsidR="0017798C">
            <w:t>Arduino</w:t>
          </w:r>
          <w:r w:rsidR="005B0E94">
            <w:t xml:space="preserve"> on enregistre le timestamp correspondant </w:t>
          </w:r>
          <w:r w:rsidR="007305A8">
            <w:t>à</w:t>
          </w:r>
          <w:r w:rsidR="005B0E94">
            <w:t xml:space="preserve"> la date o</w:t>
          </w:r>
          <w:r w:rsidR="007305A8">
            <w:t>ù</w:t>
          </w:r>
          <w:r w:rsidR="005B0E94">
            <w:t xml:space="preserve"> le pouls </w:t>
          </w:r>
          <w:r w:rsidR="003D110B">
            <w:t>a</w:t>
          </w:r>
          <w:r w:rsidR="005B0E94">
            <w:t xml:space="preserve"> été enregistré.</w:t>
          </w:r>
          <w:r w:rsidRPr="00E54FB1">
            <w:t xml:space="preserve"> </w:t>
          </w:r>
        </w:p>
        <w:p w14:paraId="62F8CCF6" w14:textId="58C736C7" w:rsidR="009215AC" w:rsidRPr="009215AC" w:rsidRDefault="009215AC" w:rsidP="008042B5">
          <w:pPr>
            <w:pStyle w:val="Titre1"/>
          </w:pPr>
          <w:bookmarkStart w:id="13" w:name="_Toc498673578"/>
          <w:r>
            <w:t>Module 4</w:t>
          </w:r>
          <w:r w:rsidR="006B01D0">
            <w:t> : Interface utilisateur</w:t>
          </w:r>
          <w:bookmarkEnd w:id="13"/>
        </w:p>
        <w:p w14:paraId="741DFACD" w14:textId="02CD625C" w:rsidR="007426D4" w:rsidRDefault="002450E9" w:rsidP="00AB3969">
          <w:r>
            <w:rPr>
              <w:noProof/>
            </w:rPr>
            <w:lastRenderedPageBreak/>
            <w:drawing>
              <wp:anchor distT="0" distB="0" distL="114300" distR="114300" simplePos="0" relativeHeight="251671552" behindDoc="0" locked="0" layoutInCell="1" allowOverlap="1" wp14:anchorId="0C2C547E" wp14:editId="51FB1372">
                <wp:simplePos x="0" y="0"/>
                <wp:positionH relativeFrom="margin">
                  <wp:align>right</wp:align>
                </wp:positionH>
                <wp:positionV relativeFrom="paragraph">
                  <wp:posOffset>252095</wp:posOffset>
                </wp:positionV>
                <wp:extent cx="5753100" cy="2541905"/>
                <wp:effectExtent l="0" t="0" r="0" b="0"/>
                <wp:wrapTopAndBottom/>
                <wp:docPr id="9" name="Imag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3100" cy="2541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9D51D0">
            <w:t>Le module 4 permet de lire le fichier enregistré par le module 3</w:t>
          </w:r>
          <w:r w:rsidR="00977E4F">
            <w:t xml:space="preserve"> et de le trier</w:t>
          </w:r>
          <w:r w:rsidR="00B66E70">
            <w:t>.</w:t>
          </w:r>
        </w:p>
        <w:p w14:paraId="3C68B717" w14:textId="136B4EC7" w:rsidR="00D25E5A" w:rsidRPr="00D25E5A" w:rsidRDefault="008549AD" w:rsidP="00D25E5A">
          <w:r>
            <w:rPr>
              <w:noProof/>
            </w:rPr>
            <w:drawing>
              <wp:anchor distT="0" distB="0" distL="114300" distR="114300" simplePos="0" relativeHeight="251672576" behindDoc="0" locked="0" layoutInCell="1" allowOverlap="1" wp14:anchorId="2CD8F3AE" wp14:editId="2933AF23">
                <wp:simplePos x="0" y="0"/>
                <wp:positionH relativeFrom="margin">
                  <wp:align>center</wp:align>
                </wp:positionH>
                <wp:positionV relativeFrom="paragraph">
                  <wp:posOffset>2837180</wp:posOffset>
                </wp:positionV>
                <wp:extent cx="3371850" cy="2650945"/>
                <wp:effectExtent l="0" t="0" r="0" b="0"/>
                <wp:wrapSquare wrapText="bothSides"/>
                <wp:docPr id="8" name="Imag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71850" cy="26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B63DFB">
            <w:t>Pour cela on enregistre le contenu</w:t>
          </w:r>
          <w:r w:rsidR="00247A28">
            <w:t>4</w:t>
          </w:r>
          <w:r w:rsidR="00B63DFB">
            <w:t xml:space="preserve"> du fichier dans un tableau de structure qui sera ensuite plus évident à manipule</w:t>
          </w:r>
          <w:r w:rsidR="00A979B3">
            <w:t>r</w:t>
          </w:r>
          <w:r w:rsidR="00A84684">
            <w:t>.</w:t>
          </w:r>
        </w:p>
      </w:sdtContent>
    </w:sdt>
    <w:sectPr w:rsidR="00D25E5A" w:rsidRPr="00D25E5A" w:rsidSect="00407911">
      <w:footerReference w:type="default" r:id="rId16"/>
      <w:pgSz w:w="11906" w:h="16838"/>
      <w:pgMar w:top="1418" w:right="1418" w:bottom="284" w:left="1418" w:header="709" w:footer="14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98BD9" w14:textId="77777777" w:rsidR="003B49DA" w:rsidRDefault="003B49DA" w:rsidP="00B54DAE">
      <w:pPr>
        <w:spacing w:before="0" w:after="0" w:line="240" w:lineRule="auto"/>
      </w:pPr>
      <w:r>
        <w:separator/>
      </w:r>
    </w:p>
  </w:endnote>
  <w:endnote w:type="continuationSeparator" w:id="0">
    <w:p w14:paraId="780D5D7A" w14:textId="77777777" w:rsidR="003B49DA" w:rsidRDefault="003B49DA" w:rsidP="00B54D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Mono">
    <w:altName w:val="Calibri"/>
    <w:panose1 w:val="02070409020205020404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0873341"/>
      <w:docPartObj>
        <w:docPartGallery w:val="Page Numbers (Bottom of Page)"/>
        <w:docPartUnique/>
      </w:docPartObj>
    </w:sdtPr>
    <w:sdtEndPr/>
    <w:sdtContent>
      <w:p w14:paraId="0BF96A41" w14:textId="26DE076D" w:rsidR="00E910E7" w:rsidRDefault="00E910E7" w:rsidP="00504D41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55C1A">
          <w:rPr>
            <w:noProof/>
          </w:rPr>
          <w:t>3</w:t>
        </w:r>
        <w:r>
          <w:fldChar w:fldCharType="end"/>
        </w:r>
      </w:p>
    </w:sdtContent>
  </w:sdt>
  <w:p w14:paraId="7A6E08DA" w14:textId="77777777" w:rsidR="00E910E7" w:rsidRDefault="00E910E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6A003" w14:textId="77777777" w:rsidR="003B49DA" w:rsidRDefault="003B49DA" w:rsidP="00B54DAE">
      <w:pPr>
        <w:spacing w:before="0" w:after="0" w:line="240" w:lineRule="auto"/>
      </w:pPr>
      <w:r>
        <w:separator/>
      </w:r>
    </w:p>
  </w:footnote>
  <w:footnote w:type="continuationSeparator" w:id="0">
    <w:p w14:paraId="2C50B222" w14:textId="77777777" w:rsidR="003B49DA" w:rsidRDefault="003B49DA" w:rsidP="00B54DA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49DD"/>
    <w:multiLevelType w:val="hybridMultilevel"/>
    <w:tmpl w:val="B65C5B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10C3A"/>
    <w:multiLevelType w:val="hybridMultilevel"/>
    <w:tmpl w:val="9F6677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63685"/>
    <w:multiLevelType w:val="hybridMultilevel"/>
    <w:tmpl w:val="9348C622"/>
    <w:lvl w:ilvl="0" w:tplc="04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" w15:restartNumberingAfterBreak="0">
    <w:nsid w:val="154D5C19"/>
    <w:multiLevelType w:val="hybridMultilevel"/>
    <w:tmpl w:val="F31C1E7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92A0619"/>
    <w:multiLevelType w:val="hybridMultilevel"/>
    <w:tmpl w:val="17185E30"/>
    <w:lvl w:ilvl="0" w:tplc="D21859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26F86"/>
    <w:multiLevelType w:val="hybridMultilevel"/>
    <w:tmpl w:val="56E037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962DC"/>
    <w:multiLevelType w:val="hybridMultilevel"/>
    <w:tmpl w:val="9DAC5D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95DDC"/>
    <w:multiLevelType w:val="multilevel"/>
    <w:tmpl w:val="2090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79239E"/>
    <w:multiLevelType w:val="hybridMultilevel"/>
    <w:tmpl w:val="1E54FDF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16727CA"/>
    <w:multiLevelType w:val="hybridMultilevel"/>
    <w:tmpl w:val="729067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801F9"/>
    <w:multiLevelType w:val="hybridMultilevel"/>
    <w:tmpl w:val="AAE8121A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2BC90098"/>
    <w:multiLevelType w:val="hybridMultilevel"/>
    <w:tmpl w:val="3ACE7460"/>
    <w:lvl w:ilvl="0" w:tplc="3006E29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B6338"/>
    <w:multiLevelType w:val="hybridMultilevel"/>
    <w:tmpl w:val="A9F8FC02"/>
    <w:lvl w:ilvl="0" w:tplc="AC9C7A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81D98"/>
    <w:multiLevelType w:val="multilevel"/>
    <w:tmpl w:val="F3DAA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3C549D"/>
    <w:multiLevelType w:val="hybridMultilevel"/>
    <w:tmpl w:val="6100C73E"/>
    <w:lvl w:ilvl="0" w:tplc="416EAEA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01829"/>
    <w:multiLevelType w:val="hybridMultilevel"/>
    <w:tmpl w:val="00C4C99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3A2251"/>
    <w:multiLevelType w:val="hybridMultilevel"/>
    <w:tmpl w:val="7BB669FA"/>
    <w:lvl w:ilvl="0" w:tplc="040C000F">
      <w:start w:val="1"/>
      <w:numFmt w:val="decimal"/>
      <w:lvlText w:val="%1."/>
      <w:lvlJc w:val="left"/>
      <w:pPr>
        <w:ind w:left="1425" w:hanging="360"/>
      </w:p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7" w15:restartNumberingAfterBreak="0">
    <w:nsid w:val="4BF404CE"/>
    <w:multiLevelType w:val="hybridMultilevel"/>
    <w:tmpl w:val="03F4FEB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2D1626C"/>
    <w:multiLevelType w:val="hybridMultilevel"/>
    <w:tmpl w:val="36BA0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761B68"/>
    <w:multiLevelType w:val="hybridMultilevel"/>
    <w:tmpl w:val="3A88F7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8E0352"/>
    <w:multiLevelType w:val="hybridMultilevel"/>
    <w:tmpl w:val="2DAA281A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6155574F"/>
    <w:multiLevelType w:val="hybridMultilevel"/>
    <w:tmpl w:val="2B5027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32F78"/>
    <w:multiLevelType w:val="hybridMultilevel"/>
    <w:tmpl w:val="898410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94052"/>
    <w:multiLevelType w:val="hybridMultilevel"/>
    <w:tmpl w:val="A524FA04"/>
    <w:lvl w:ilvl="0" w:tplc="040C000F">
      <w:start w:val="1"/>
      <w:numFmt w:val="decimal"/>
      <w:lvlText w:val="%1."/>
      <w:lvlJc w:val="left"/>
      <w:pPr>
        <w:ind w:left="765" w:hanging="360"/>
      </w:p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6D147341"/>
    <w:multiLevelType w:val="hybridMultilevel"/>
    <w:tmpl w:val="9864A55E"/>
    <w:lvl w:ilvl="0" w:tplc="040C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5" w15:restartNumberingAfterBreak="0">
    <w:nsid w:val="72CE13D3"/>
    <w:multiLevelType w:val="hybridMultilevel"/>
    <w:tmpl w:val="5AF6FEE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58678B8"/>
    <w:multiLevelType w:val="hybridMultilevel"/>
    <w:tmpl w:val="185C010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57B69"/>
    <w:multiLevelType w:val="multilevel"/>
    <w:tmpl w:val="645A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B47DC8"/>
    <w:multiLevelType w:val="hybridMultilevel"/>
    <w:tmpl w:val="4E78C8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061E0D"/>
    <w:multiLevelType w:val="hybridMultilevel"/>
    <w:tmpl w:val="733EB2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5"/>
  </w:num>
  <w:num w:numId="4">
    <w:abstractNumId w:val="29"/>
  </w:num>
  <w:num w:numId="5">
    <w:abstractNumId w:val="22"/>
  </w:num>
  <w:num w:numId="6">
    <w:abstractNumId w:val="23"/>
  </w:num>
  <w:num w:numId="7">
    <w:abstractNumId w:val="10"/>
  </w:num>
  <w:num w:numId="8">
    <w:abstractNumId w:val="16"/>
  </w:num>
  <w:num w:numId="9">
    <w:abstractNumId w:val="2"/>
  </w:num>
  <w:num w:numId="10">
    <w:abstractNumId w:val="15"/>
  </w:num>
  <w:num w:numId="11">
    <w:abstractNumId w:val="20"/>
  </w:num>
  <w:num w:numId="12">
    <w:abstractNumId w:val="27"/>
  </w:num>
  <w:num w:numId="13">
    <w:abstractNumId w:val="19"/>
  </w:num>
  <w:num w:numId="14">
    <w:abstractNumId w:val="4"/>
  </w:num>
  <w:num w:numId="15">
    <w:abstractNumId w:val="12"/>
  </w:num>
  <w:num w:numId="16">
    <w:abstractNumId w:val="17"/>
  </w:num>
  <w:num w:numId="17">
    <w:abstractNumId w:val="21"/>
  </w:num>
  <w:num w:numId="18">
    <w:abstractNumId w:val="1"/>
  </w:num>
  <w:num w:numId="19">
    <w:abstractNumId w:val="3"/>
  </w:num>
  <w:num w:numId="20">
    <w:abstractNumId w:val="0"/>
  </w:num>
  <w:num w:numId="21">
    <w:abstractNumId w:val="28"/>
  </w:num>
  <w:num w:numId="22">
    <w:abstractNumId w:val="6"/>
  </w:num>
  <w:num w:numId="23">
    <w:abstractNumId w:val="7"/>
  </w:num>
  <w:num w:numId="24">
    <w:abstractNumId w:val="13"/>
  </w:num>
  <w:num w:numId="25">
    <w:abstractNumId w:val="26"/>
  </w:num>
  <w:num w:numId="26">
    <w:abstractNumId w:val="24"/>
  </w:num>
  <w:num w:numId="27">
    <w:abstractNumId w:val="25"/>
  </w:num>
  <w:num w:numId="28">
    <w:abstractNumId w:val="8"/>
  </w:num>
  <w:num w:numId="29">
    <w:abstractNumId w:val="9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E2NzIytzQxNzZU0lEKTi0uzszPAykwNKwFAHL9ZbEtAAAA"/>
  </w:docVars>
  <w:rsids>
    <w:rsidRoot w:val="00720143"/>
    <w:rsid w:val="0000100F"/>
    <w:rsid w:val="000058CD"/>
    <w:rsid w:val="00005922"/>
    <w:rsid w:val="000062A6"/>
    <w:rsid w:val="00007893"/>
    <w:rsid w:val="00007BDB"/>
    <w:rsid w:val="000164B1"/>
    <w:rsid w:val="00020823"/>
    <w:rsid w:val="00020B56"/>
    <w:rsid w:val="000223BD"/>
    <w:rsid w:val="00023E0C"/>
    <w:rsid w:val="0002669C"/>
    <w:rsid w:val="00027CD0"/>
    <w:rsid w:val="00030FAE"/>
    <w:rsid w:val="00031F70"/>
    <w:rsid w:val="00032A1A"/>
    <w:rsid w:val="0003329C"/>
    <w:rsid w:val="00033789"/>
    <w:rsid w:val="0003561E"/>
    <w:rsid w:val="00036153"/>
    <w:rsid w:val="00041E18"/>
    <w:rsid w:val="00042F37"/>
    <w:rsid w:val="00043C07"/>
    <w:rsid w:val="00045109"/>
    <w:rsid w:val="00047110"/>
    <w:rsid w:val="000537EF"/>
    <w:rsid w:val="00054A3F"/>
    <w:rsid w:val="0005623F"/>
    <w:rsid w:val="0005651E"/>
    <w:rsid w:val="00056D90"/>
    <w:rsid w:val="00057788"/>
    <w:rsid w:val="000601F1"/>
    <w:rsid w:val="000612DB"/>
    <w:rsid w:val="0006153B"/>
    <w:rsid w:val="00066AEE"/>
    <w:rsid w:val="00072E67"/>
    <w:rsid w:val="00073E50"/>
    <w:rsid w:val="00074773"/>
    <w:rsid w:val="000758A9"/>
    <w:rsid w:val="00083317"/>
    <w:rsid w:val="00084079"/>
    <w:rsid w:val="0008554A"/>
    <w:rsid w:val="000865BE"/>
    <w:rsid w:val="000876B4"/>
    <w:rsid w:val="00087CF7"/>
    <w:rsid w:val="00091606"/>
    <w:rsid w:val="00095213"/>
    <w:rsid w:val="00096088"/>
    <w:rsid w:val="00097523"/>
    <w:rsid w:val="000A0904"/>
    <w:rsid w:val="000A3660"/>
    <w:rsid w:val="000A5C79"/>
    <w:rsid w:val="000A5CFB"/>
    <w:rsid w:val="000A7CC7"/>
    <w:rsid w:val="000B1D1A"/>
    <w:rsid w:val="000B27C2"/>
    <w:rsid w:val="000C1B7B"/>
    <w:rsid w:val="000C20AB"/>
    <w:rsid w:val="000C35C9"/>
    <w:rsid w:val="000C531C"/>
    <w:rsid w:val="000D0F55"/>
    <w:rsid w:val="000D1198"/>
    <w:rsid w:val="000D54AA"/>
    <w:rsid w:val="000E21AD"/>
    <w:rsid w:val="000E2F09"/>
    <w:rsid w:val="000E5992"/>
    <w:rsid w:val="000E5A12"/>
    <w:rsid w:val="000F2A1D"/>
    <w:rsid w:val="000F3EDE"/>
    <w:rsid w:val="000F53CE"/>
    <w:rsid w:val="000F66CB"/>
    <w:rsid w:val="00100FC0"/>
    <w:rsid w:val="001032F4"/>
    <w:rsid w:val="00103546"/>
    <w:rsid w:val="00104AB2"/>
    <w:rsid w:val="00110218"/>
    <w:rsid w:val="00113E5B"/>
    <w:rsid w:val="00113EDD"/>
    <w:rsid w:val="0011631A"/>
    <w:rsid w:val="00124FD1"/>
    <w:rsid w:val="00125476"/>
    <w:rsid w:val="001256AA"/>
    <w:rsid w:val="00125AA7"/>
    <w:rsid w:val="0013093E"/>
    <w:rsid w:val="001347D9"/>
    <w:rsid w:val="00135C3B"/>
    <w:rsid w:val="00137857"/>
    <w:rsid w:val="0014320F"/>
    <w:rsid w:val="0014655C"/>
    <w:rsid w:val="00146E1D"/>
    <w:rsid w:val="001470A9"/>
    <w:rsid w:val="00150D92"/>
    <w:rsid w:val="00151561"/>
    <w:rsid w:val="00151AFD"/>
    <w:rsid w:val="00154006"/>
    <w:rsid w:val="001543F0"/>
    <w:rsid w:val="00160582"/>
    <w:rsid w:val="00162E9F"/>
    <w:rsid w:val="001638BA"/>
    <w:rsid w:val="00165321"/>
    <w:rsid w:val="00165323"/>
    <w:rsid w:val="001700D5"/>
    <w:rsid w:val="00171C43"/>
    <w:rsid w:val="001726BE"/>
    <w:rsid w:val="00172A79"/>
    <w:rsid w:val="00172F96"/>
    <w:rsid w:val="00173DDE"/>
    <w:rsid w:val="001769AA"/>
    <w:rsid w:val="0017798C"/>
    <w:rsid w:val="0018001E"/>
    <w:rsid w:val="001822A7"/>
    <w:rsid w:val="001914CB"/>
    <w:rsid w:val="0019244F"/>
    <w:rsid w:val="00196355"/>
    <w:rsid w:val="001A4801"/>
    <w:rsid w:val="001A7E04"/>
    <w:rsid w:val="001B178D"/>
    <w:rsid w:val="001B3655"/>
    <w:rsid w:val="001B3836"/>
    <w:rsid w:val="001B6653"/>
    <w:rsid w:val="001B73D5"/>
    <w:rsid w:val="001C09FF"/>
    <w:rsid w:val="001C11B2"/>
    <w:rsid w:val="001C1AE4"/>
    <w:rsid w:val="001C2D10"/>
    <w:rsid w:val="001C6B68"/>
    <w:rsid w:val="001C6E4A"/>
    <w:rsid w:val="001C75B9"/>
    <w:rsid w:val="001C75F3"/>
    <w:rsid w:val="001D15B2"/>
    <w:rsid w:val="001F2C34"/>
    <w:rsid w:val="001F2CCD"/>
    <w:rsid w:val="001F3D4D"/>
    <w:rsid w:val="00204E38"/>
    <w:rsid w:val="002056D5"/>
    <w:rsid w:val="00207E06"/>
    <w:rsid w:val="00212340"/>
    <w:rsid w:val="00212D12"/>
    <w:rsid w:val="00213C7D"/>
    <w:rsid w:val="00216B5C"/>
    <w:rsid w:val="002174E1"/>
    <w:rsid w:val="00220FBE"/>
    <w:rsid w:val="00221423"/>
    <w:rsid w:val="00222FD1"/>
    <w:rsid w:val="00224209"/>
    <w:rsid w:val="0022473E"/>
    <w:rsid w:val="00230203"/>
    <w:rsid w:val="002333B3"/>
    <w:rsid w:val="0023702A"/>
    <w:rsid w:val="0023766E"/>
    <w:rsid w:val="0024037B"/>
    <w:rsid w:val="00241766"/>
    <w:rsid w:val="002420BC"/>
    <w:rsid w:val="0024397E"/>
    <w:rsid w:val="00244F52"/>
    <w:rsid w:val="002450E9"/>
    <w:rsid w:val="00247A28"/>
    <w:rsid w:val="00250062"/>
    <w:rsid w:val="00255C1A"/>
    <w:rsid w:val="00260706"/>
    <w:rsid w:val="00265B87"/>
    <w:rsid w:val="002666B8"/>
    <w:rsid w:val="002737FB"/>
    <w:rsid w:val="00273FD4"/>
    <w:rsid w:val="002744C7"/>
    <w:rsid w:val="002751C3"/>
    <w:rsid w:val="00275428"/>
    <w:rsid w:val="00277CE8"/>
    <w:rsid w:val="0028690A"/>
    <w:rsid w:val="00287F4B"/>
    <w:rsid w:val="00290041"/>
    <w:rsid w:val="00293818"/>
    <w:rsid w:val="002963BA"/>
    <w:rsid w:val="002A2755"/>
    <w:rsid w:val="002A48BE"/>
    <w:rsid w:val="002B0761"/>
    <w:rsid w:val="002B196B"/>
    <w:rsid w:val="002B34A5"/>
    <w:rsid w:val="002B53EB"/>
    <w:rsid w:val="002B63E0"/>
    <w:rsid w:val="002C19D8"/>
    <w:rsid w:val="002C2464"/>
    <w:rsid w:val="002C3E37"/>
    <w:rsid w:val="002C5EAF"/>
    <w:rsid w:val="002C7DE3"/>
    <w:rsid w:val="002D2AAA"/>
    <w:rsid w:val="002D322E"/>
    <w:rsid w:val="002D7025"/>
    <w:rsid w:val="002E51B2"/>
    <w:rsid w:val="002E5D18"/>
    <w:rsid w:val="002F2B3B"/>
    <w:rsid w:val="003060CA"/>
    <w:rsid w:val="003079EC"/>
    <w:rsid w:val="00315D2F"/>
    <w:rsid w:val="0032257E"/>
    <w:rsid w:val="003233F6"/>
    <w:rsid w:val="00331DE8"/>
    <w:rsid w:val="00332B7F"/>
    <w:rsid w:val="003331B8"/>
    <w:rsid w:val="0033406C"/>
    <w:rsid w:val="00334111"/>
    <w:rsid w:val="00336005"/>
    <w:rsid w:val="00336387"/>
    <w:rsid w:val="00341646"/>
    <w:rsid w:val="00341E6F"/>
    <w:rsid w:val="003435BF"/>
    <w:rsid w:val="003474D4"/>
    <w:rsid w:val="00353DB6"/>
    <w:rsid w:val="00354746"/>
    <w:rsid w:val="00354D0D"/>
    <w:rsid w:val="003567AE"/>
    <w:rsid w:val="0036284F"/>
    <w:rsid w:val="0036321D"/>
    <w:rsid w:val="00370245"/>
    <w:rsid w:val="003729C3"/>
    <w:rsid w:val="003735E0"/>
    <w:rsid w:val="00374639"/>
    <w:rsid w:val="00374884"/>
    <w:rsid w:val="00376C50"/>
    <w:rsid w:val="00377CD6"/>
    <w:rsid w:val="00380D2F"/>
    <w:rsid w:val="00380FB0"/>
    <w:rsid w:val="00383546"/>
    <w:rsid w:val="003850DE"/>
    <w:rsid w:val="00390E79"/>
    <w:rsid w:val="00394525"/>
    <w:rsid w:val="00394910"/>
    <w:rsid w:val="00394B11"/>
    <w:rsid w:val="00395683"/>
    <w:rsid w:val="003965B3"/>
    <w:rsid w:val="003A03A8"/>
    <w:rsid w:val="003A053D"/>
    <w:rsid w:val="003A0A61"/>
    <w:rsid w:val="003A0D91"/>
    <w:rsid w:val="003A37BF"/>
    <w:rsid w:val="003A4FDB"/>
    <w:rsid w:val="003A64A0"/>
    <w:rsid w:val="003B07AF"/>
    <w:rsid w:val="003B2D16"/>
    <w:rsid w:val="003B49DA"/>
    <w:rsid w:val="003B4A52"/>
    <w:rsid w:val="003B7919"/>
    <w:rsid w:val="003B7C3B"/>
    <w:rsid w:val="003C3B21"/>
    <w:rsid w:val="003C706B"/>
    <w:rsid w:val="003D110B"/>
    <w:rsid w:val="003D1A23"/>
    <w:rsid w:val="003D2463"/>
    <w:rsid w:val="003D5051"/>
    <w:rsid w:val="003E3043"/>
    <w:rsid w:val="003E4D1C"/>
    <w:rsid w:val="003E7FCB"/>
    <w:rsid w:val="003F0CBB"/>
    <w:rsid w:val="003F0ECB"/>
    <w:rsid w:val="003F1792"/>
    <w:rsid w:val="003F254B"/>
    <w:rsid w:val="003F3F30"/>
    <w:rsid w:val="003F6CA9"/>
    <w:rsid w:val="00401F0C"/>
    <w:rsid w:val="00402579"/>
    <w:rsid w:val="00404128"/>
    <w:rsid w:val="0040462C"/>
    <w:rsid w:val="004046B8"/>
    <w:rsid w:val="00406B98"/>
    <w:rsid w:val="00407911"/>
    <w:rsid w:val="00413F31"/>
    <w:rsid w:val="00414F90"/>
    <w:rsid w:val="00417B26"/>
    <w:rsid w:val="00417D72"/>
    <w:rsid w:val="00420536"/>
    <w:rsid w:val="0042329C"/>
    <w:rsid w:val="004255F5"/>
    <w:rsid w:val="00426173"/>
    <w:rsid w:val="00427708"/>
    <w:rsid w:val="004315B0"/>
    <w:rsid w:val="0043164D"/>
    <w:rsid w:val="00432C41"/>
    <w:rsid w:val="0043453C"/>
    <w:rsid w:val="004349F3"/>
    <w:rsid w:val="00436CDA"/>
    <w:rsid w:val="00440037"/>
    <w:rsid w:val="004443F1"/>
    <w:rsid w:val="00446C1D"/>
    <w:rsid w:val="004508E0"/>
    <w:rsid w:val="0045151C"/>
    <w:rsid w:val="004523BA"/>
    <w:rsid w:val="00453605"/>
    <w:rsid w:val="00455231"/>
    <w:rsid w:val="00465234"/>
    <w:rsid w:val="00467294"/>
    <w:rsid w:val="004733A9"/>
    <w:rsid w:val="004767E9"/>
    <w:rsid w:val="00476FAA"/>
    <w:rsid w:val="004774B0"/>
    <w:rsid w:val="0048146D"/>
    <w:rsid w:val="004848FE"/>
    <w:rsid w:val="00486577"/>
    <w:rsid w:val="0049028D"/>
    <w:rsid w:val="004909E3"/>
    <w:rsid w:val="004911F0"/>
    <w:rsid w:val="00492DFB"/>
    <w:rsid w:val="004959C8"/>
    <w:rsid w:val="004A0A81"/>
    <w:rsid w:val="004B2594"/>
    <w:rsid w:val="004B48D2"/>
    <w:rsid w:val="004B6A04"/>
    <w:rsid w:val="004C21F5"/>
    <w:rsid w:val="004C2BC3"/>
    <w:rsid w:val="004C2C57"/>
    <w:rsid w:val="004C35FB"/>
    <w:rsid w:val="004C54FA"/>
    <w:rsid w:val="004D01C9"/>
    <w:rsid w:val="004D0CED"/>
    <w:rsid w:val="004D3787"/>
    <w:rsid w:val="004D3884"/>
    <w:rsid w:val="004D590C"/>
    <w:rsid w:val="004D5D88"/>
    <w:rsid w:val="004D6B34"/>
    <w:rsid w:val="004E0754"/>
    <w:rsid w:val="004E07DD"/>
    <w:rsid w:val="004E088B"/>
    <w:rsid w:val="004E08C5"/>
    <w:rsid w:val="004E2A70"/>
    <w:rsid w:val="004E2CD5"/>
    <w:rsid w:val="004E5D65"/>
    <w:rsid w:val="004E64D5"/>
    <w:rsid w:val="004E7E36"/>
    <w:rsid w:val="004F2E58"/>
    <w:rsid w:val="004F6A37"/>
    <w:rsid w:val="00500F40"/>
    <w:rsid w:val="005022CD"/>
    <w:rsid w:val="005027D1"/>
    <w:rsid w:val="00503901"/>
    <w:rsid w:val="00503947"/>
    <w:rsid w:val="00504D41"/>
    <w:rsid w:val="005166EE"/>
    <w:rsid w:val="005173BD"/>
    <w:rsid w:val="005202C1"/>
    <w:rsid w:val="005202D5"/>
    <w:rsid w:val="005219CD"/>
    <w:rsid w:val="00526262"/>
    <w:rsid w:val="00527994"/>
    <w:rsid w:val="0053286D"/>
    <w:rsid w:val="00532C29"/>
    <w:rsid w:val="005348B4"/>
    <w:rsid w:val="00537219"/>
    <w:rsid w:val="005406AF"/>
    <w:rsid w:val="00542322"/>
    <w:rsid w:val="005428C4"/>
    <w:rsid w:val="005430A3"/>
    <w:rsid w:val="005432B0"/>
    <w:rsid w:val="005443DF"/>
    <w:rsid w:val="00545E63"/>
    <w:rsid w:val="005471D8"/>
    <w:rsid w:val="005521C1"/>
    <w:rsid w:val="00552609"/>
    <w:rsid w:val="00555FB1"/>
    <w:rsid w:val="00557198"/>
    <w:rsid w:val="00562D7C"/>
    <w:rsid w:val="00565BD5"/>
    <w:rsid w:val="005719BF"/>
    <w:rsid w:val="00572DC0"/>
    <w:rsid w:val="00574FD9"/>
    <w:rsid w:val="00576288"/>
    <w:rsid w:val="005770DD"/>
    <w:rsid w:val="00581C89"/>
    <w:rsid w:val="00583727"/>
    <w:rsid w:val="0059037E"/>
    <w:rsid w:val="00590C48"/>
    <w:rsid w:val="005926C6"/>
    <w:rsid w:val="005953AB"/>
    <w:rsid w:val="0059595B"/>
    <w:rsid w:val="00595D11"/>
    <w:rsid w:val="005A00D3"/>
    <w:rsid w:val="005A048F"/>
    <w:rsid w:val="005A141F"/>
    <w:rsid w:val="005A3977"/>
    <w:rsid w:val="005A5A93"/>
    <w:rsid w:val="005A68A8"/>
    <w:rsid w:val="005B0D56"/>
    <w:rsid w:val="005B0E94"/>
    <w:rsid w:val="005B2176"/>
    <w:rsid w:val="005B5D13"/>
    <w:rsid w:val="005B6866"/>
    <w:rsid w:val="005B7C12"/>
    <w:rsid w:val="005C28B8"/>
    <w:rsid w:val="005C3412"/>
    <w:rsid w:val="005C36C2"/>
    <w:rsid w:val="005C4BB9"/>
    <w:rsid w:val="005C5CFF"/>
    <w:rsid w:val="005D0120"/>
    <w:rsid w:val="005D06FF"/>
    <w:rsid w:val="005D133F"/>
    <w:rsid w:val="005D275D"/>
    <w:rsid w:val="005D4444"/>
    <w:rsid w:val="005D5F75"/>
    <w:rsid w:val="005D635E"/>
    <w:rsid w:val="005E0D8D"/>
    <w:rsid w:val="005E3235"/>
    <w:rsid w:val="005E61BA"/>
    <w:rsid w:val="005E61E7"/>
    <w:rsid w:val="005E7364"/>
    <w:rsid w:val="005E7A8D"/>
    <w:rsid w:val="005F0B7F"/>
    <w:rsid w:val="005F21D6"/>
    <w:rsid w:val="005F2B94"/>
    <w:rsid w:val="005F66D9"/>
    <w:rsid w:val="005F6EE7"/>
    <w:rsid w:val="00602588"/>
    <w:rsid w:val="00603F4B"/>
    <w:rsid w:val="0060610A"/>
    <w:rsid w:val="006079EE"/>
    <w:rsid w:val="00610441"/>
    <w:rsid w:val="00613A01"/>
    <w:rsid w:val="0061582E"/>
    <w:rsid w:val="0062583C"/>
    <w:rsid w:val="006261C3"/>
    <w:rsid w:val="006273C3"/>
    <w:rsid w:val="00631EF6"/>
    <w:rsid w:val="00634376"/>
    <w:rsid w:val="006343A2"/>
    <w:rsid w:val="00635DBD"/>
    <w:rsid w:val="00636C24"/>
    <w:rsid w:val="006402B8"/>
    <w:rsid w:val="00642F7F"/>
    <w:rsid w:val="00643272"/>
    <w:rsid w:val="006434AA"/>
    <w:rsid w:val="00644045"/>
    <w:rsid w:val="00646BAA"/>
    <w:rsid w:val="006472F9"/>
    <w:rsid w:val="006503C3"/>
    <w:rsid w:val="00654C06"/>
    <w:rsid w:val="00655254"/>
    <w:rsid w:val="006558EB"/>
    <w:rsid w:val="00661C34"/>
    <w:rsid w:val="00661D75"/>
    <w:rsid w:val="006649D9"/>
    <w:rsid w:val="006704E9"/>
    <w:rsid w:val="00674154"/>
    <w:rsid w:val="006748BD"/>
    <w:rsid w:val="00674A0C"/>
    <w:rsid w:val="0067666E"/>
    <w:rsid w:val="00676F75"/>
    <w:rsid w:val="00680E6A"/>
    <w:rsid w:val="0068121F"/>
    <w:rsid w:val="006862A1"/>
    <w:rsid w:val="006870E1"/>
    <w:rsid w:val="00690B6C"/>
    <w:rsid w:val="006918A6"/>
    <w:rsid w:val="00693405"/>
    <w:rsid w:val="0069465F"/>
    <w:rsid w:val="00694D95"/>
    <w:rsid w:val="00695370"/>
    <w:rsid w:val="00696865"/>
    <w:rsid w:val="00697A63"/>
    <w:rsid w:val="006A05F3"/>
    <w:rsid w:val="006A119D"/>
    <w:rsid w:val="006A1FF0"/>
    <w:rsid w:val="006A3331"/>
    <w:rsid w:val="006A40BA"/>
    <w:rsid w:val="006A410E"/>
    <w:rsid w:val="006A497C"/>
    <w:rsid w:val="006A53F2"/>
    <w:rsid w:val="006B014D"/>
    <w:rsid w:val="006B01D0"/>
    <w:rsid w:val="006B1F35"/>
    <w:rsid w:val="006B6CDB"/>
    <w:rsid w:val="006B7921"/>
    <w:rsid w:val="006C04B7"/>
    <w:rsid w:val="006C15A6"/>
    <w:rsid w:val="006C22C7"/>
    <w:rsid w:val="006C4486"/>
    <w:rsid w:val="006C4D3E"/>
    <w:rsid w:val="006C4FF6"/>
    <w:rsid w:val="006C5DA7"/>
    <w:rsid w:val="006C62A2"/>
    <w:rsid w:val="006C646B"/>
    <w:rsid w:val="006C6B82"/>
    <w:rsid w:val="006C6C4D"/>
    <w:rsid w:val="006C7984"/>
    <w:rsid w:val="006D2F83"/>
    <w:rsid w:val="006D3B2E"/>
    <w:rsid w:val="006D3DF7"/>
    <w:rsid w:val="006E2E14"/>
    <w:rsid w:val="006E78A6"/>
    <w:rsid w:val="006E7ABB"/>
    <w:rsid w:val="006F002B"/>
    <w:rsid w:val="006F1478"/>
    <w:rsid w:val="006F219D"/>
    <w:rsid w:val="006F400C"/>
    <w:rsid w:val="006F4D9C"/>
    <w:rsid w:val="006F5F0C"/>
    <w:rsid w:val="00700E9E"/>
    <w:rsid w:val="007013FA"/>
    <w:rsid w:val="00706F94"/>
    <w:rsid w:val="00707965"/>
    <w:rsid w:val="00707FB6"/>
    <w:rsid w:val="00714C3C"/>
    <w:rsid w:val="00716DE5"/>
    <w:rsid w:val="00720143"/>
    <w:rsid w:val="00720872"/>
    <w:rsid w:val="00721684"/>
    <w:rsid w:val="00724CC7"/>
    <w:rsid w:val="007256A2"/>
    <w:rsid w:val="00725BC6"/>
    <w:rsid w:val="00725C3E"/>
    <w:rsid w:val="007276B4"/>
    <w:rsid w:val="007305A8"/>
    <w:rsid w:val="00730B2E"/>
    <w:rsid w:val="007334CF"/>
    <w:rsid w:val="0073405C"/>
    <w:rsid w:val="007342B8"/>
    <w:rsid w:val="007346D4"/>
    <w:rsid w:val="00736976"/>
    <w:rsid w:val="007426D4"/>
    <w:rsid w:val="00742916"/>
    <w:rsid w:val="007443A7"/>
    <w:rsid w:val="0074528A"/>
    <w:rsid w:val="00751781"/>
    <w:rsid w:val="00751D3D"/>
    <w:rsid w:val="007534EC"/>
    <w:rsid w:val="00753DB4"/>
    <w:rsid w:val="007553D9"/>
    <w:rsid w:val="00755556"/>
    <w:rsid w:val="00755BCE"/>
    <w:rsid w:val="00761E21"/>
    <w:rsid w:val="00763F54"/>
    <w:rsid w:val="007656FB"/>
    <w:rsid w:val="00767D0F"/>
    <w:rsid w:val="007708EC"/>
    <w:rsid w:val="0077177C"/>
    <w:rsid w:val="00775744"/>
    <w:rsid w:val="00775EC3"/>
    <w:rsid w:val="00780165"/>
    <w:rsid w:val="00780E27"/>
    <w:rsid w:val="00783BBD"/>
    <w:rsid w:val="00784197"/>
    <w:rsid w:val="00784CF8"/>
    <w:rsid w:val="00786B14"/>
    <w:rsid w:val="007878EC"/>
    <w:rsid w:val="00790F2C"/>
    <w:rsid w:val="00791EA8"/>
    <w:rsid w:val="00797A47"/>
    <w:rsid w:val="007A2ABE"/>
    <w:rsid w:val="007B06DD"/>
    <w:rsid w:val="007B27D4"/>
    <w:rsid w:val="007B3D9F"/>
    <w:rsid w:val="007B5899"/>
    <w:rsid w:val="007B7E8D"/>
    <w:rsid w:val="007C03BE"/>
    <w:rsid w:val="007C1419"/>
    <w:rsid w:val="007C1601"/>
    <w:rsid w:val="007C181F"/>
    <w:rsid w:val="007C35CE"/>
    <w:rsid w:val="007C4C4E"/>
    <w:rsid w:val="007C79D1"/>
    <w:rsid w:val="007D0BA2"/>
    <w:rsid w:val="007D4AB1"/>
    <w:rsid w:val="007D4AE5"/>
    <w:rsid w:val="007D4CBB"/>
    <w:rsid w:val="007D7BC0"/>
    <w:rsid w:val="007E2D85"/>
    <w:rsid w:val="007E3323"/>
    <w:rsid w:val="007E3D6F"/>
    <w:rsid w:val="007E71B1"/>
    <w:rsid w:val="007F1E13"/>
    <w:rsid w:val="007F270D"/>
    <w:rsid w:val="007F463F"/>
    <w:rsid w:val="007F5AD1"/>
    <w:rsid w:val="007F5E8B"/>
    <w:rsid w:val="007F7DB2"/>
    <w:rsid w:val="008042B5"/>
    <w:rsid w:val="00807E92"/>
    <w:rsid w:val="0081108C"/>
    <w:rsid w:val="00814148"/>
    <w:rsid w:val="008162E6"/>
    <w:rsid w:val="00821BFA"/>
    <w:rsid w:val="00822219"/>
    <w:rsid w:val="00822687"/>
    <w:rsid w:val="00822F04"/>
    <w:rsid w:val="00823DC7"/>
    <w:rsid w:val="0082541A"/>
    <w:rsid w:val="008316C8"/>
    <w:rsid w:val="00832FA4"/>
    <w:rsid w:val="008337F6"/>
    <w:rsid w:val="0083407B"/>
    <w:rsid w:val="00835AF4"/>
    <w:rsid w:val="00835E8A"/>
    <w:rsid w:val="00837190"/>
    <w:rsid w:val="008425C7"/>
    <w:rsid w:val="00842648"/>
    <w:rsid w:val="0084457D"/>
    <w:rsid w:val="008466AA"/>
    <w:rsid w:val="00853D28"/>
    <w:rsid w:val="008549AD"/>
    <w:rsid w:val="00855254"/>
    <w:rsid w:val="008565C2"/>
    <w:rsid w:val="00857758"/>
    <w:rsid w:val="00860465"/>
    <w:rsid w:val="00860A61"/>
    <w:rsid w:val="008642B9"/>
    <w:rsid w:val="00865C4D"/>
    <w:rsid w:val="00866859"/>
    <w:rsid w:val="00866EAE"/>
    <w:rsid w:val="008719B1"/>
    <w:rsid w:val="00874622"/>
    <w:rsid w:val="0087794C"/>
    <w:rsid w:val="008845D2"/>
    <w:rsid w:val="0088566C"/>
    <w:rsid w:val="00886935"/>
    <w:rsid w:val="008869F1"/>
    <w:rsid w:val="008907A7"/>
    <w:rsid w:val="008934D4"/>
    <w:rsid w:val="00896066"/>
    <w:rsid w:val="008973B8"/>
    <w:rsid w:val="008A6B53"/>
    <w:rsid w:val="008A79F3"/>
    <w:rsid w:val="008B1952"/>
    <w:rsid w:val="008B479A"/>
    <w:rsid w:val="008B68AD"/>
    <w:rsid w:val="008B7660"/>
    <w:rsid w:val="008C1AFC"/>
    <w:rsid w:val="008C2929"/>
    <w:rsid w:val="008C5300"/>
    <w:rsid w:val="008C7DF2"/>
    <w:rsid w:val="008D26A5"/>
    <w:rsid w:val="008D2FB0"/>
    <w:rsid w:val="008D516D"/>
    <w:rsid w:val="008D6843"/>
    <w:rsid w:val="008E266B"/>
    <w:rsid w:val="008E779E"/>
    <w:rsid w:val="008F1323"/>
    <w:rsid w:val="008F66CF"/>
    <w:rsid w:val="008F79E1"/>
    <w:rsid w:val="009014BA"/>
    <w:rsid w:val="00910E3F"/>
    <w:rsid w:val="00912311"/>
    <w:rsid w:val="00912DBC"/>
    <w:rsid w:val="0091321F"/>
    <w:rsid w:val="00916249"/>
    <w:rsid w:val="0091703A"/>
    <w:rsid w:val="009215AC"/>
    <w:rsid w:val="00923857"/>
    <w:rsid w:val="009247B6"/>
    <w:rsid w:val="00927F4C"/>
    <w:rsid w:val="00932075"/>
    <w:rsid w:val="009359B2"/>
    <w:rsid w:val="00940449"/>
    <w:rsid w:val="009439B6"/>
    <w:rsid w:val="00954658"/>
    <w:rsid w:val="0095548B"/>
    <w:rsid w:val="00956292"/>
    <w:rsid w:val="00957CFB"/>
    <w:rsid w:val="00961DCB"/>
    <w:rsid w:val="00963188"/>
    <w:rsid w:val="009633B3"/>
    <w:rsid w:val="0096453E"/>
    <w:rsid w:val="00964B68"/>
    <w:rsid w:val="0097042B"/>
    <w:rsid w:val="0097314A"/>
    <w:rsid w:val="00975E34"/>
    <w:rsid w:val="009775A0"/>
    <w:rsid w:val="00977E4F"/>
    <w:rsid w:val="00980C90"/>
    <w:rsid w:val="00981D32"/>
    <w:rsid w:val="00981FC7"/>
    <w:rsid w:val="00982C24"/>
    <w:rsid w:val="00984CA6"/>
    <w:rsid w:val="0098500E"/>
    <w:rsid w:val="0098510B"/>
    <w:rsid w:val="009905CB"/>
    <w:rsid w:val="00992947"/>
    <w:rsid w:val="009938F2"/>
    <w:rsid w:val="00994852"/>
    <w:rsid w:val="009A154C"/>
    <w:rsid w:val="009A507F"/>
    <w:rsid w:val="009A5310"/>
    <w:rsid w:val="009A6E34"/>
    <w:rsid w:val="009B17EA"/>
    <w:rsid w:val="009B1DC2"/>
    <w:rsid w:val="009B2516"/>
    <w:rsid w:val="009B5329"/>
    <w:rsid w:val="009B5922"/>
    <w:rsid w:val="009B5947"/>
    <w:rsid w:val="009B6DFD"/>
    <w:rsid w:val="009C08BB"/>
    <w:rsid w:val="009C2C40"/>
    <w:rsid w:val="009C5C6F"/>
    <w:rsid w:val="009C646D"/>
    <w:rsid w:val="009C7E61"/>
    <w:rsid w:val="009D08FB"/>
    <w:rsid w:val="009D14C9"/>
    <w:rsid w:val="009D51D0"/>
    <w:rsid w:val="009E37F7"/>
    <w:rsid w:val="009E480E"/>
    <w:rsid w:val="009E6060"/>
    <w:rsid w:val="009E7689"/>
    <w:rsid w:val="009F0FD0"/>
    <w:rsid w:val="009F1390"/>
    <w:rsid w:val="009F3686"/>
    <w:rsid w:val="009F4072"/>
    <w:rsid w:val="009F4B1F"/>
    <w:rsid w:val="009F4E30"/>
    <w:rsid w:val="00A003CD"/>
    <w:rsid w:val="00A00C7A"/>
    <w:rsid w:val="00A066EE"/>
    <w:rsid w:val="00A10C64"/>
    <w:rsid w:val="00A128EF"/>
    <w:rsid w:val="00A12CAB"/>
    <w:rsid w:val="00A2072B"/>
    <w:rsid w:val="00A208B6"/>
    <w:rsid w:val="00A220DE"/>
    <w:rsid w:val="00A25E87"/>
    <w:rsid w:val="00A274CD"/>
    <w:rsid w:val="00A3693A"/>
    <w:rsid w:val="00A37F94"/>
    <w:rsid w:val="00A40C5C"/>
    <w:rsid w:val="00A40FAE"/>
    <w:rsid w:val="00A421A3"/>
    <w:rsid w:val="00A42D13"/>
    <w:rsid w:val="00A42E39"/>
    <w:rsid w:val="00A43300"/>
    <w:rsid w:val="00A4578F"/>
    <w:rsid w:val="00A51AD5"/>
    <w:rsid w:val="00A52D9C"/>
    <w:rsid w:val="00A601AE"/>
    <w:rsid w:val="00A60889"/>
    <w:rsid w:val="00A60922"/>
    <w:rsid w:val="00A62BCD"/>
    <w:rsid w:val="00A655BD"/>
    <w:rsid w:val="00A66594"/>
    <w:rsid w:val="00A73661"/>
    <w:rsid w:val="00A74467"/>
    <w:rsid w:val="00A77681"/>
    <w:rsid w:val="00A801C4"/>
    <w:rsid w:val="00A81E6A"/>
    <w:rsid w:val="00A81EE7"/>
    <w:rsid w:val="00A84684"/>
    <w:rsid w:val="00A84E5D"/>
    <w:rsid w:val="00A85AFF"/>
    <w:rsid w:val="00A90275"/>
    <w:rsid w:val="00A91757"/>
    <w:rsid w:val="00A92A69"/>
    <w:rsid w:val="00A93596"/>
    <w:rsid w:val="00A94A54"/>
    <w:rsid w:val="00A964FD"/>
    <w:rsid w:val="00A979B3"/>
    <w:rsid w:val="00AA2052"/>
    <w:rsid w:val="00AA243F"/>
    <w:rsid w:val="00AA4BCD"/>
    <w:rsid w:val="00AB0B1F"/>
    <w:rsid w:val="00AB2659"/>
    <w:rsid w:val="00AB3969"/>
    <w:rsid w:val="00AC11C8"/>
    <w:rsid w:val="00AC11E4"/>
    <w:rsid w:val="00AC1320"/>
    <w:rsid w:val="00AC35DC"/>
    <w:rsid w:val="00AC4DB1"/>
    <w:rsid w:val="00AC5079"/>
    <w:rsid w:val="00AD0952"/>
    <w:rsid w:val="00AD2119"/>
    <w:rsid w:val="00AD41FD"/>
    <w:rsid w:val="00AD5194"/>
    <w:rsid w:val="00AD7B47"/>
    <w:rsid w:val="00AE261F"/>
    <w:rsid w:val="00AE2F77"/>
    <w:rsid w:val="00AE3B7A"/>
    <w:rsid w:val="00AE57BE"/>
    <w:rsid w:val="00AE6DFC"/>
    <w:rsid w:val="00AF2B9E"/>
    <w:rsid w:val="00AF3CBE"/>
    <w:rsid w:val="00AF527F"/>
    <w:rsid w:val="00AF705A"/>
    <w:rsid w:val="00AF7499"/>
    <w:rsid w:val="00AF7A7D"/>
    <w:rsid w:val="00B013B3"/>
    <w:rsid w:val="00B0166A"/>
    <w:rsid w:val="00B07C20"/>
    <w:rsid w:val="00B12EDE"/>
    <w:rsid w:val="00B204E0"/>
    <w:rsid w:val="00B2070F"/>
    <w:rsid w:val="00B20B20"/>
    <w:rsid w:val="00B305B7"/>
    <w:rsid w:val="00B33DC7"/>
    <w:rsid w:val="00B348A1"/>
    <w:rsid w:val="00B349BB"/>
    <w:rsid w:val="00B37341"/>
    <w:rsid w:val="00B40023"/>
    <w:rsid w:val="00B424F8"/>
    <w:rsid w:val="00B46163"/>
    <w:rsid w:val="00B469F2"/>
    <w:rsid w:val="00B53089"/>
    <w:rsid w:val="00B53A34"/>
    <w:rsid w:val="00B547E4"/>
    <w:rsid w:val="00B54DAE"/>
    <w:rsid w:val="00B551D9"/>
    <w:rsid w:val="00B562DE"/>
    <w:rsid w:val="00B564F7"/>
    <w:rsid w:val="00B62022"/>
    <w:rsid w:val="00B62233"/>
    <w:rsid w:val="00B63068"/>
    <w:rsid w:val="00B63DFB"/>
    <w:rsid w:val="00B65C71"/>
    <w:rsid w:val="00B66614"/>
    <w:rsid w:val="00B66E70"/>
    <w:rsid w:val="00B678DE"/>
    <w:rsid w:val="00B71BB0"/>
    <w:rsid w:val="00B72D05"/>
    <w:rsid w:val="00B73A78"/>
    <w:rsid w:val="00B767B5"/>
    <w:rsid w:val="00B821AB"/>
    <w:rsid w:val="00B82230"/>
    <w:rsid w:val="00B822F9"/>
    <w:rsid w:val="00B83C85"/>
    <w:rsid w:val="00B86994"/>
    <w:rsid w:val="00B878FC"/>
    <w:rsid w:val="00B9198E"/>
    <w:rsid w:val="00B92C01"/>
    <w:rsid w:val="00B95FD2"/>
    <w:rsid w:val="00B97C25"/>
    <w:rsid w:val="00BA1B29"/>
    <w:rsid w:val="00BA6E74"/>
    <w:rsid w:val="00BB2A1F"/>
    <w:rsid w:val="00BB5064"/>
    <w:rsid w:val="00BB5521"/>
    <w:rsid w:val="00BC16A7"/>
    <w:rsid w:val="00BC16ED"/>
    <w:rsid w:val="00BD0D01"/>
    <w:rsid w:val="00BD598D"/>
    <w:rsid w:val="00BE5A71"/>
    <w:rsid w:val="00BE7A3A"/>
    <w:rsid w:val="00BF2563"/>
    <w:rsid w:val="00BF3DDF"/>
    <w:rsid w:val="00BF41B5"/>
    <w:rsid w:val="00BF73B5"/>
    <w:rsid w:val="00C02268"/>
    <w:rsid w:val="00C044CB"/>
    <w:rsid w:val="00C061B9"/>
    <w:rsid w:val="00C105DE"/>
    <w:rsid w:val="00C140DE"/>
    <w:rsid w:val="00C162E8"/>
    <w:rsid w:val="00C167BE"/>
    <w:rsid w:val="00C16DB8"/>
    <w:rsid w:val="00C202F2"/>
    <w:rsid w:val="00C21F98"/>
    <w:rsid w:val="00C2388C"/>
    <w:rsid w:val="00C246D8"/>
    <w:rsid w:val="00C27A9F"/>
    <w:rsid w:val="00C30539"/>
    <w:rsid w:val="00C3178E"/>
    <w:rsid w:val="00C32039"/>
    <w:rsid w:val="00C3330C"/>
    <w:rsid w:val="00C40793"/>
    <w:rsid w:val="00C40A75"/>
    <w:rsid w:val="00C44553"/>
    <w:rsid w:val="00C44909"/>
    <w:rsid w:val="00C51916"/>
    <w:rsid w:val="00C638EC"/>
    <w:rsid w:val="00C65CD7"/>
    <w:rsid w:val="00C72DFF"/>
    <w:rsid w:val="00C75267"/>
    <w:rsid w:val="00C75F6D"/>
    <w:rsid w:val="00C81CAA"/>
    <w:rsid w:val="00C82224"/>
    <w:rsid w:val="00C82C85"/>
    <w:rsid w:val="00C84A0B"/>
    <w:rsid w:val="00C9605A"/>
    <w:rsid w:val="00CA0D95"/>
    <w:rsid w:val="00CA4E4F"/>
    <w:rsid w:val="00CA5BA7"/>
    <w:rsid w:val="00CA79B1"/>
    <w:rsid w:val="00CB031E"/>
    <w:rsid w:val="00CB1A7D"/>
    <w:rsid w:val="00CB2E9A"/>
    <w:rsid w:val="00CB3C55"/>
    <w:rsid w:val="00CB4D37"/>
    <w:rsid w:val="00CC1BA5"/>
    <w:rsid w:val="00CC36D7"/>
    <w:rsid w:val="00CC54D1"/>
    <w:rsid w:val="00CC5933"/>
    <w:rsid w:val="00CC70AF"/>
    <w:rsid w:val="00CD0642"/>
    <w:rsid w:val="00CD752C"/>
    <w:rsid w:val="00CE03C6"/>
    <w:rsid w:val="00CE0981"/>
    <w:rsid w:val="00CE1C0E"/>
    <w:rsid w:val="00CE1E18"/>
    <w:rsid w:val="00CE2238"/>
    <w:rsid w:val="00CE43E9"/>
    <w:rsid w:val="00CE67E6"/>
    <w:rsid w:val="00CF15A9"/>
    <w:rsid w:val="00CF4ED8"/>
    <w:rsid w:val="00CF6D58"/>
    <w:rsid w:val="00D00B68"/>
    <w:rsid w:val="00D076B3"/>
    <w:rsid w:val="00D11EA0"/>
    <w:rsid w:val="00D169B2"/>
    <w:rsid w:val="00D20033"/>
    <w:rsid w:val="00D2127E"/>
    <w:rsid w:val="00D24F32"/>
    <w:rsid w:val="00D25E5A"/>
    <w:rsid w:val="00D265F6"/>
    <w:rsid w:val="00D410EE"/>
    <w:rsid w:val="00D46498"/>
    <w:rsid w:val="00D52E31"/>
    <w:rsid w:val="00D55D66"/>
    <w:rsid w:val="00D55DD6"/>
    <w:rsid w:val="00D6176A"/>
    <w:rsid w:val="00D6216C"/>
    <w:rsid w:val="00D66653"/>
    <w:rsid w:val="00D67BB6"/>
    <w:rsid w:val="00D67FDC"/>
    <w:rsid w:val="00D70B26"/>
    <w:rsid w:val="00D713C6"/>
    <w:rsid w:val="00D7153B"/>
    <w:rsid w:val="00D804FF"/>
    <w:rsid w:val="00D80F47"/>
    <w:rsid w:val="00D82DD6"/>
    <w:rsid w:val="00D848B9"/>
    <w:rsid w:val="00D879DE"/>
    <w:rsid w:val="00D87E93"/>
    <w:rsid w:val="00D932A2"/>
    <w:rsid w:val="00DA0E7F"/>
    <w:rsid w:val="00DA6144"/>
    <w:rsid w:val="00DA6F60"/>
    <w:rsid w:val="00DB01A4"/>
    <w:rsid w:val="00DB12C7"/>
    <w:rsid w:val="00DB17A0"/>
    <w:rsid w:val="00DB3671"/>
    <w:rsid w:val="00DB4387"/>
    <w:rsid w:val="00DB50F5"/>
    <w:rsid w:val="00DB55DA"/>
    <w:rsid w:val="00DB6A0F"/>
    <w:rsid w:val="00DC0895"/>
    <w:rsid w:val="00DC1B7C"/>
    <w:rsid w:val="00DC212E"/>
    <w:rsid w:val="00DC3082"/>
    <w:rsid w:val="00DD1937"/>
    <w:rsid w:val="00DD26B2"/>
    <w:rsid w:val="00DD38C9"/>
    <w:rsid w:val="00DD3AE0"/>
    <w:rsid w:val="00DD5994"/>
    <w:rsid w:val="00DD7C06"/>
    <w:rsid w:val="00DE026B"/>
    <w:rsid w:val="00DE0879"/>
    <w:rsid w:val="00DE3CAD"/>
    <w:rsid w:val="00DE44B0"/>
    <w:rsid w:val="00DE44C8"/>
    <w:rsid w:val="00DE72D2"/>
    <w:rsid w:val="00DF1CE9"/>
    <w:rsid w:val="00DF5AAB"/>
    <w:rsid w:val="00DF7423"/>
    <w:rsid w:val="00DF7E60"/>
    <w:rsid w:val="00E03483"/>
    <w:rsid w:val="00E035C3"/>
    <w:rsid w:val="00E067F3"/>
    <w:rsid w:val="00E06B05"/>
    <w:rsid w:val="00E1001D"/>
    <w:rsid w:val="00E103E5"/>
    <w:rsid w:val="00E11CBE"/>
    <w:rsid w:val="00E13993"/>
    <w:rsid w:val="00E157C5"/>
    <w:rsid w:val="00E1648A"/>
    <w:rsid w:val="00E20E4F"/>
    <w:rsid w:val="00E22732"/>
    <w:rsid w:val="00E23AB6"/>
    <w:rsid w:val="00E23E89"/>
    <w:rsid w:val="00E24794"/>
    <w:rsid w:val="00E3022C"/>
    <w:rsid w:val="00E30961"/>
    <w:rsid w:val="00E408FA"/>
    <w:rsid w:val="00E41E22"/>
    <w:rsid w:val="00E4458B"/>
    <w:rsid w:val="00E4768E"/>
    <w:rsid w:val="00E5151D"/>
    <w:rsid w:val="00E526DF"/>
    <w:rsid w:val="00E528E1"/>
    <w:rsid w:val="00E5371C"/>
    <w:rsid w:val="00E54FB1"/>
    <w:rsid w:val="00E5783F"/>
    <w:rsid w:val="00E600E7"/>
    <w:rsid w:val="00E62B62"/>
    <w:rsid w:val="00E63D69"/>
    <w:rsid w:val="00E64D31"/>
    <w:rsid w:val="00E715CD"/>
    <w:rsid w:val="00E71F55"/>
    <w:rsid w:val="00E73188"/>
    <w:rsid w:val="00E746F1"/>
    <w:rsid w:val="00E7487F"/>
    <w:rsid w:val="00E75718"/>
    <w:rsid w:val="00E76A5D"/>
    <w:rsid w:val="00E811F7"/>
    <w:rsid w:val="00E849F3"/>
    <w:rsid w:val="00E85071"/>
    <w:rsid w:val="00E85845"/>
    <w:rsid w:val="00E9052B"/>
    <w:rsid w:val="00E910E7"/>
    <w:rsid w:val="00E92BD2"/>
    <w:rsid w:val="00E933A9"/>
    <w:rsid w:val="00E9389E"/>
    <w:rsid w:val="00E951FE"/>
    <w:rsid w:val="00E96C25"/>
    <w:rsid w:val="00EA167F"/>
    <w:rsid w:val="00EA6155"/>
    <w:rsid w:val="00EB1054"/>
    <w:rsid w:val="00EB21BD"/>
    <w:rsid w:val="00EB3447"/>
    <w:rsid w:val="00EB3EC6"/>
    <w:rsid w:val="00EB5FD8"/>
    <w:rsid w:val="00EB7958"/>
    <w:rsid w:val="00EC0414"/>
    <w:rsid w:val="00EC154D"/>
    <w:rsid w:val="00EC28F3"/>
    <w:rsid w:val="00EC5204"/>
    <w:rsid w:val="00EC5235"/>
    <w:rsid w:val="00EC5DDF"/>
    <w:rsid w:val="00EC710C"/>
    <w:rsid w:val="00EC7D61"/>
    <w:rsid w:val="00ED08E4"/>
    <w:rsid w:val="00ED17B3"/>
    <w:rsid w:val="00ED2394"/>
    <w:rsid w:val="00ED2F24"/>
    <w:rsid w:val="00ED6DD4"/>
    <w:rsid w:val="00EE682E"/>
    <w:rsid w:val="00EF35A2"/>
    <w:rsid w:val="00EF3A46"/>
    <w:rsid w:val="00F021D2"/>
    <w:rsid w:val="00F02A4F"/>
    <w:rsid w:val="00F04125"/>
    <w:rsid w:val="00F06634"/>
    <w:rsid w:val="00F0705A"/>
    <w:rsid w:val="00F07510"/>
    <w:rsid w:val="00F13E9D"/>
    <w:rsid w:val="00F17033"/>
    <w:rsid w:val="00F236F3"/>
    <w:rsid w:val="00F27161"/>
    <w:rsid w:val="00F2789E"/>
    <w:rsid w:val="00F319A9"/>
    <w:rsid w:val="00F32A23"/>
    <w:rsid w:val="00F345BA"/>
    <w:rsid w:val="00F35796"/>
    <w:rsid w:val="00F357FB"/>
    <w:rsid w:val="00F37A95"/>
    <w:rsid w:val="00F42EE1"/>
    <w:rsid w:val="00F44B29"/>
    <w:rsid w:val="00F46C2D"/>
    <w:rsid w:val="00F47CDE"/>
    <w:rsid w:val="00F50D75"/>
    <w:rsid w:val="00F54A17"/>
    <w:rsid w:val="00F561D6"/>
    <w:rsid w:val="00F63B85"/>
    <w:rsid w:val="00F657A2"/>
    <w:rsid w:val="00F65D04"/>
    <w:rsid w:val="00F6705E"/>
    <w:rsid w:val="00F73E9E"/>
    <w:rsid w:val="00F74E50"/>
    <w:rsid w:val="00F74E58"/>
    <w:rsid w:val="00F75685"/>
    <w:rsid w:val="00F768DC"/>
    <w:rsid w:val="00F76D3C"/>
    <w:rsid w:val="00F80AC6"/>
    <w:rsid w:val="00F81C77"/>
    <w:rsid w:val="00F85DCA"/>
    <w:rsid w:val="00F92A48"/>
    <w:rsid w:val="00F932A6"/>
    <w:rsid w:val="00FA066D"/>
    <w:rsid w:val="00FA3F6E"/>
    <w:rsid w:val="00FA6540"/>
    <w:rsid w:val="00FA7BEA"/>
    <w:rsid w:val="00FB0B2C"/>
    <w:rsid w:val="00FB0EE2"/>
    <w:rsid w:val="00FB26D4"/>
    <w:rsid w:val="00FB3545"/>
    <w:rsid w:val="00FB39A0"/>
    <w:rsid w:val="00FB63AF"/>
    <w:rsid w:val="00FC30DC"/>
    <w:rsid w:val="00FC364A"/>
    <w:rsid w:val="00FC5435"/>
    <w:rsid w:val="00FC5645"/>
    <w:rsid w:val="00FD07FB"/>
    <w:rsid w:val="00FD521B"/>
    <w:rsid w:val="00FD5B8B"/>
    <w:rsid w:val="00FD5ECB"/>
    <w:rsid w:val="00FE3538"/>
    <w:rsid w:val="00FE597A"/>
    <w:rsid w:val="00FE688F"/>
    <w:rsid w:val="00FF057A"/>
    <w:rsid w:val="00FF1390"/>
    <w:rsid w:val="00FF1F01"/>
    <w:rsid w:val="00FF2A14"/>
    <w:rsid w:val="00FF4EDD"/>
    <w:rsid w:val="00FF5F2E"/>
    <w:rsid w:val="00FF68CE"/>
    <w:rsid w:val="00FF6937"/>
    <w:rsid w:val="025C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D29778C"/>
  <w15:chartTrackingRefBased/>
  <w15:docId w15:val="{74F22269-3C18-4D27-80A2-9100B3F7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0143"/>
  </w:style>
  <w:style w:type="paragraph" w:styleId="Titre1">
    <w:name w:val="heading 1"/>
    <w:basedOn w:val="Normal"/>
    <w:next w:val="Normal"/>
    <w:link w:val="Titre1Car"/>
    <w:uiPriority w:val="9"/>
    <w:qFormat/>
    <w:rsid w:val="0072014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2014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2014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2014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72014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2014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2014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2014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2014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2014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Titre2Car">
    <w:name w:val="Titre 2 Car"/>
    <w:basedOn w:val="Policepardfaut"/>
    <w:link w:val="Titre2"/>
    <w:uiPriority w:val="9"/>
    <w:rsid w:val="00720143"/>
    <w:rPr>
      <w:caps/>
      <w:spacing w:val="15"/>
      <w:shd w:val="clear" w:color="auto" w:fill="DBE5F1" w:themeFill="accent1" w:themeFillTint="33"/>
    </w:rPr>
  </w:style>
  <w:style w:type="character" w:customStyle="1" w:styleId="Titre3Car">
    <w:name w:val="Titre 3 Car"/>
    <w:basedOn w:val="Policepardfaut"/>
    <w:link w:val="Titre3"/>
    <w:uiPriority w:val="9"/>
    <w:rsid w:val="00720143"/>
    <w:rPr>
      <w:caps/>
      <w:color w:val="243F60" w:themeColor="accent1" w:themeShade="7F"/>
      <w:spacing w:val="15"/>
    </w:rPr>
  </w:style>
  <w:style w:type="character" w:customStyle="1" w:styleId="Titre4Car">
    <w:name w:val="Titre 4 Car"/>
    <w:basedOn w:val="Policepardfaut"/>
    <w:link w:val="Titre4"/>
    <w:uiPriority w:val="9"/>
    <w:rsid w:val="00720143"/>
    <w:rPr>
      <w:caps/>
      <w:color w:val="365F91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rsid w:val="00720143"/>
    <w:rPr>
      <w:caps/>
      <w:color w:val="365F91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rsid w:val="00720143"/>
    <w:rPr>
      <w:caps/>
      <w:color w:val="365F91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semiHidden/>
    <w:rsid w:val="00720143"/>
    <w:rPr>
      <w:caps/>
      <w:color w:val="365F91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semiHidden/>
    <w:rsid w:val="00720143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semiHidden/>
    <w:rsid w:val="00720143"/>
    <w:rPr>
      <w:i/>
      <w:iCs/>
      <w:caps/>
      <w:spacing w:val="10"/>
      <w:sz w:val="18"/>
      <w:szCs w:val="18"/>
    </w:rPr>
  </w:style>
  <w:style w:type="paragraph" w:styleId="Lgende">
    <w:name w:val="caption"/>
    <w:basedOn w:val="Normal"/>
    <w:next w:val="Normal"/>
    <w:uiPriority w:val="35"/>
    <w:unhideWhenUsed/>
    <w:qFormat/>
    <w:rsid w:val="00720143"/>
    <w:rPr>
      <w:b/>
      <w:bCs/>
      <w:color w:val="365F91" w:themeColor="accent1" w:themeShade="BF"/>
      <w:sz w:val="16"/>
      <w:szCs w:val="16"/>
    </w:rPr>
  </w:style>
  <w:style w:type="paragraph" w:styleId="Titre">
    <w:name w:val="Title"/>
    <w:basedOn w:val="Normal"/>
    <w:next w:val="Normal"/>
    <w:link w:val="TitreCar"/>
    <w:uiPriority w:val="10"/>
    <w:qFormat/>
    <w:rsid w:val="0072014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72014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2014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us-titreCar">
    <w:name w:val="Sous-titre Car"/>
    <w:basedOn w:val="Policepardfaut"/>
    <w:link w:val="Sous-titre"/>
    <w:uiPriority w:val="11"/>
    <w:rsid w:val="00720143"/>
    <w:rPr>
      <w:caps/>
      <w:color w:val="595959" w:themeColor="text1" w:themeTint="A6"/>
      <w:spacing w:val="10"/>
      <w:sz w:val="21"/>
      <w:szCs w:val="21"/>
    </w:rPr>
  </w:style>
  <w:style w:type="character" w:styleId="lev">
    <w:name w:val="Strong"/>
    <w:uiPriority w:val="22"/>
    <w:qFormat/>
    <w:rsid w:val="00720143"/>
    <w:rPr>
      <w:b/>
      <w:bCs/>
    </w:rPr>
  </w:style>
  <w:style w:type="character" w:styleId="Accentuation">
    <w:name w:val="Emphasis"/>
    <w:uiPriority w:val="20"/>
    <w:qFormat/>
    <w:rsid w:val="00720143"/>
    <w:rPr>
      <w:caps/>
      <w:color w:val="243F60" w:themeColor="accent1" w:themeShade="7F"/>
      <w:spacing w:val="5"/>
    </w:rPr>
  </w:style>
  <w:style w:type="paragraph" w:styleId="Sansinterligne">
    <w:name w:val="No Spacing"/>
    <w:link w:val="SansinterligneCar"/>
    <w:uiPriority w:val="1"/>
    <w:qFormat/>
    <w:rsid w:val="0072014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20143"/>
    <w:rPr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720143"/>
    <w:rPr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2014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20143"/>
    <w:rPr>
      <w:color w:val="4F81BD" w:themeColor="accent1"/>
      <w:sz w:val="24"/>
      <w:szCs w:val="24"/>
    </w:rPr>
  </w:style>
  <w:style w:type="character" w:styleId="Emphaseple">
    <w:name w:val="Subtle Emphasis"/>
    <w:uiPriority w:val="19"/>
    <w:qFormat/>
    <w:rsid w:val="00720143"/>
    <w:rPr>
      <w:i/>
      <w:iCs/>
      <w:color w:val="243F60" w:themeColor="accent1" w:themeShade="7F"/>
    </w:rPr>
  </w:style>
  <w:style w:type="character" w:styleId="Emphaseintense">
    <w:name w:val="Intense Emphasis"/>
    <w:uiPriority w:val="21"/>
    <w:qFormat/>
    <w:rsid w:val="00720143"/>
    <w:rPr>
      <w:b/>
      <w:bCs/>
      <w:caps/>
      <w:color w:val="243F60" w:themeColor="accent1" w:themeShade="7F"/>
      <w:spacing w:val="10"/>
    </w:rPr>
  </w:style>
  <w:style w:type="character" w:styleId="Rfrenceple">
    <w:name w:val="Subtle Reference"/>
    <w:uiPriority w:val="31"/>
    <w:qFormat/>
    <w:rsid w:val="00720143"/>
    <w:rPr>
      <w:b/>
      <w:bCs/>
      <w:color w:val="4F81BD" w:themeColor="accent1"/>
    </w:rPr>
  </w:style>
  <w:style w:type="character" w:styleId="Rfrenceintense">
    <w:name w:val="Intense Reference"/>
    <w:uiPriority w:val="32"/>
    <w:qFormat/>
    <w:rsid w:val="00720143"/>
    <w:rPr>
      <w:b/>
      <w:bCs/>
      <w:i/>
      <w:iCs/>
      <w:caps/>
      <w:color w:val="4F81BD" w:themeColor="accent1"/>
    </w:rPr>
  </w:style>
  <w:style w:type="character" w:styleId="Titredulivre">
    <w:name w:val="Book Title"/>
    <w:uiPriority w:val="33"/>
    <w:qFormat/>
    <w:rsid w:val="00720143"/>
    <w:rPr>
      <w:b/>
      <w:bCs/>
      <w:i/>
      <w:iCs/>
      <w:spacing w:val="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20143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4DAE"/>
  </w:style>
  <w:style w:type="paragraph" w:styleId="Pieddepage">
    <w:name w:val="footer"/>
    <w:basedOn w:val="Normal"/>
    <w:link w:val="Pieddepag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4DAE"/>
  </w:style>
  <w:style w:type="table" w:styleId="Grilledutableau">
    <w:name w:val="Table Grid"/>
    <w:basedOn w:val="TableauNormal"/>
    <w:uiPriority w:val="39"/>
    <w:rsid w:val="003E4D1C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B7921"/>
    <w:rPr>
      <w:color w:val="808080"/>
    </w:rPr>
  </w:style>
  <w:style w:type="paragraph" w:styleId="Paragraphedeliste">
    <w:name w:val="List Paragraph"/>
    <w:basedOn w:val="Normal"/>
    <w:uiPriority w:val="34"/>
    <w:qFormat/>
    <w:rsid w:val="009B1DC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84CF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84CF8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3233F6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233F6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C40A75"/>
    <w:rPr>
      <w:color w:val="800080" w:themeColor="followedHyperlink"/>
      <w:u w:val="single"/>
    </w:rPr>
  </w:style>
  <w:style w:type="paragraph" w:customStyle="1" w:styleId="Standard">
    <w:name w:val="Standard"/>
    <w:rsid w:val="00465234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465234"/>
    <w:pPr>
      <w:suppressLineNumbers/>
    </w:pPr>
  </w:style>
  <w:style w:type="table" w:styleId="Grilledetableauclaire">
    <w:name w:val="Grid Table Light"/>
    <w:basedOn w:val="TableauNormal"/>
    <w:uiPriority w:val="40"/>
    <w:rsid w:val="001769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3719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AcronymeHTML">
    <w:name w:val="HTML Acronym"/>
    <w:basedOn w:val="Policepardfaut"/>
    <w:uiPriority w:val="99"/>
    <w:semiHidden/>
    <w:unhideWhenUsed/>
    <w:rsid w:val="00A00C7A"/>
  </w:style>
  <w:style w:type="paragraph" w:customStyle="1" w:styleId="Textbody">
    <w:name w:val="Text body"/>
    <w:basedOn w:val="Normal"/>
    <w:rsid w:val="008425C7"/>
    <w:pPr>
      <w:widowControl w:val="0"/>
      <w:suppressAutoHyphens/>
      <w:autoSpaceDN w:val="0"/>
      <w:spacing w:before="0" w:after="120" w:line="240" w:lineRule="auto"/>
    </w:pPr>
    <w:rPr>
      <w:rFonts w:ascii="Times New Roman" w:eastAsia="Andale Sans UI" w:hAnsi="Times New Roman" w:cs="Tahoma"/>
      <w:kern w:val="3"/>
      <w:sz w:val="24"/>
      <w:szCs w:val="24"/>
      <w:lang w:eastAsia="fr-FR"/>
    </w:rPr>
  </w:style>
  <w:style w:type="character" w:customStyle="1" w:styleId="SourceText">
    <w:name w:val="Source Text"/>
    <w:rsid w:val="008425C7"/>
    <w:rPr>
      <w:rFonts w:ascii="Liberation Mono" w:eastAsia="NSimSun" w:hAnsi="Liberation Mono" w:cs="Liberation Mono" w:hint="default"/>
    </w:rPr>
  </w:style>
  <w:style w:type="character" w:customStyle="1" w:styleId="mi">
    <w:name w:val="mi"/>
    <w:basedOn w:val="Policepardfaut"/>
    <w:rsid w:val="00822F04"/>
  </w:style>
  <w:style w:type="character" w:customStyle="1" w:styleId="mo">
    <w:name w:val="mo"/>
    <w:basedOn w:val="Policepardfaut"/>
    <w:rsid w:val="00822F04"/>
  </w:style>
  <w:style w:type="character" w:customStyle="1" w:styleId="mn">
    <w:name w:val="mn"/>
    <w:basedOn w:val="Policepardfaut"/>
    <w:rsid w:val="00822F04"/>
  </w:style>
  <w:style w:type="character" w:customStyle="1" w:styleId="SansinterligneCar">
    <w:name w:val="Sans interligne Car"/>
    <w:basedOn w:val="Policepardfaut"/>
    <w:link w:val="Sansinterligne"/>
    <w:uiPriority w:val="1"/>
    <w:rsid w:val="00407911"/>
  </w:style>
  <w:style w:type="paragraph" w:styleId="TM1">
    <w:name w:val="toc 1"/>
    <w:basedOn w:val="Normal"/>
    <w:next w:val="Normal"/>
    <w:autoRedefine/>
    <w:uiPriority w:val="39"/>
    <w:unhideWhenUsed/>
    <w:rsid w:val="004E08C5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4E08C5"/>
    <w:pPr>
      <w:spacing w:after="100"/>
      <w:ind w:left="200"/>
    </w:pPr>
  </w:style>
  <w:style w:type="paragraph" w:styleId="TM3">
    <w:name w:val="toc 3"/>
    <w:basedOn w:val="Normal"/>
    <w:next w:val="Normal"/>
    <w:autoRedefine/>
    <w:uiPriority w:val="39"/>
    <w:unhideWhenUsed/>
    <w:rsid w:val="004E08C5"/>
    <w:pPr>
      <w:spacing w:after="100"/>
      <w:ind w:left="400"/>
    </w:pPr>
  </w:style>
  <w:style w:type="character" w:styleId="Marquedecommentaire">
    <w:name w:val="annotation reference"/>
    <w:basedOn w:val="Policepardfaut"/>
    <w:uiPriority w:val="99"/>
    <w:semiHidden/>
    <w:unhideWhenUsed/>
    <w:rsid w:val="00417B2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17B26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417B26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17B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17B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90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96085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3880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391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657685">
                  <w:marLeft w:val="0"/>
                  <w:marRight w:val="0"/>
                  <w:marTop w:val="210"/>
                  <w:marBottom w:val="210"/>
                  <w:divBdr>
                    <w:top w:val="single" w:sz="6" w:space="5" w:color="0000FF"/>
                    <w:left w:val="single" w:sz="6" w:space="31" w:color="0000FF"/>
                    <w:bottom w:val="single" w:sz="6" w:space="5" w:color="0000FF"/>
                    <w:right w:val="single" w:sz="6" w:space="5" w:color="0000FF"/>
                  </w:divBdr>
                </w:div>
              </w:divsChild>
            </w:div>
            <w:div w:id="7955607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289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44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37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hème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E92D82-4FB9-4FFA-A8A2-5275BCD7E31F}">
  <we:reference id="wa104099688" version="1.3.0.0" store="fr-F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space_réservé1</b:Tag>
    <b:SourceType>Misc</b:SourceType>
    <b:Guid>{2B677D37-F79E-47A0-AE83-900F51577574}</b:Guid>
    <b:RefOrder>1</b:RefOrder>
  </b:Source>
</b:Sources>
</file>

<file path=customXml/itemProps1.xml><?xml version="1.0" encoding="utf-8"?>
<ds:datastoreItem xmlns:ds="http://schemas.openxmlformats.org/officeDocument/2006/customXml" ds:itemID="{1022687B-DBFB-4223-9E67-4B01D834B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7</TotalTime>
  <Pages>6</Pages>
  <Words>754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DOSSIER DE PROJET</vt:lpstr>
    </vt:vector>
  </TitlesOfParts>
  <Company>HeXart Care</Company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TECHNIQUE</dc:title>
  <dc:subject/>
  <dc:creator>Océane Duquenne – Florian Frischmann – Thibaut Lemmel – Thibault Hanna</dc:creator>
  <cp:keywords/>
  <dc:description/>
  <cp:lastModifiedBy>LEMMEL THIBAUT</cp:lastModifiedBy>
  <cp:revision>854</cp:revision>
  <cp:lastPrinted>2017-11-13T20:47:00Z</cp:lastPrinted>
  <dcterms:created xsi:type="dcterms:W3CDTF">2017-10-17T19:06:00Z</dcterms:created>
  <dcterms:modified xsi:type="dcterms:W3CDTF">2017-11-17T10:05:00Z</dcterms:modified>
  <cp:contentStatus/>
</cp:coreProperties>
</file>